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063D3" w14:textId="71424C7F" w:rsidR="00095536" w:rsidRPr="008547C9" w:rsidRDefault="00095536" w:rsidP="00491334">
      <w:pPr>
        <w:pStyle w:val="EnvelopeReturn"/>
        <w:rPr>
          <w:rFonts w:ascii="Arial" w:hAnsi="Arial" w:cs="Arial"/>
          <w:b/>
          <w:bCs/>
          <w:sz w:val="36"/>
          <w:szCs w:val="36"/>
        </w:rPr>
      </w:pPr>
      <w:r>
        <w:rPr>
          <w:noProof/>
          <w:color w:val="2B579A"/>
          <w:shd w:val="clear" w:color="auto" w:fill="E6E6E6"/>
        </w:rPr>
        <w:drawing>
          <wp:anchor distT="0" distB="0" distL="114300" distR="114300" simplePos="0" relativeHeight="251658240" behindDoc="0" locked="0" layoutInCell="1" allowOverlap="1" wp14:anchorId="78932FEF" wp14:editId="612AEF4D">
            <wp:simplePos x="0" y="0"/>
            <wp:positionH relativeFrom="column">
              <wp:posOffset>0</wp:posOffset>
            </wp:positionH>
            <wp:positionV relativeFrom="paragraph">
              <wp:posOffset>2540</wp:posOffset>
            </wp:positionV>
            <wp:extent cx="1531620" cy="717550"/>
            <wp:effectExtent l="0" t="0" r="0" b="6350"/>
            <wp:wrapSquare wrapText="bothSides"/>
            <wp:docPr id="254934368"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rotWithShape="1">
                    <a:blip r:embed="rId11">
                      <a:extLst>
                        <a:ext uri="{28A0092B-C50C-407E-A947-70E740481C1C}">
                          <a14:useLocalDpi xmlns:a14="http://schemas.microsoft.com/office/drawing/2010/main" val="0"/>
                        </a:ext>
                      </a:extLst>
                    </a:blip>
                    <a:srcRect l="20782" t="16590" b="17416"/>
                    <a:stretch/>
                  </pic:blipFill>
                  <pic:spPr bwMode="auto">
                    <a:xfrm>
                      <a:off x="0" y="0"/>
                      <a:ext cx="1531620" cy="717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1D5C88D0">
        <w:rPr>
          <w:rFonts w:ascii="Arial" w:eastAsia="Calibri" w:hAnsi="Arial" w:cs="Arial"/>
          <w:b/>
          <w:bCs/>
          <w:color w:val="000000" w:themeColor="text1"/>
          <w:sz w:val="36"/>
          <w:szCs w:val="36"/>
        </w:rPr>
        <w:t xml:space="preserve">WPA 2022 TCS NYC MARATHON </w:t>
      </w:r>
      <w:r>
        <w:tab/>
      </w:r>
      <w:r>
        <w:br/>
      </w:r>
      <w:r w:rsidRPr="4A99E094">
        <w:rPr>
          <w:rFonts w:ascii="Arial" w:hAnsi="Arial" w:cs="Arial"/>
          <w:b/>
          <w:bCs/>
          <w:sz w:val="36"/>
          <w:szCs w:val="36"/>
        </w:rPr>
        <w:t>FUNDRAISING AGREEMENT</w:t>
      </w:r>
    </w:p>
    <w:p w14:paraId="152590B6" w14:textId="77777777" w:rsidR="00491334" w:rsidRDefault="00491334" w:rsidP="00447095">
      <w:pPr>
        <w:pStyle w:val="NoSpacing"/>
        <w:rPr>
          <w:rFonts w:ascii="Arial" w:hAnsi="Arial" w:cs="Arial"/>
        </w:rPr>
      </w:pPr>
    </w:p>
    <w:p w14:paraId="63F60C4A" w14:textId="77777777" w:rsidR="00491334" w:rsidRDefault="00491334" w:rsidP="00447095">
      <w:pPr>
        <w:pStyle w:val="NoSpacing"/>
        <w:rPr>
          <w:rFonts w:ascii="Arial" w:hAnsi="Arial" w:cs="Arial"/>
        </w:rPr>
      </w:pPr>
    </w:p>
    <w:p w14:paraId="0E8296C8" w14:textId="472B5203" w:rsidR="00653CFB" w:rsidRPr="00447095" w:rsidRDefault="00164E2E" w:rsidP="00447095">
      <w:pPr>
        <w:pStyle w:val="NoSpacing"/>
        <w:rPr>
          <w:rFonts w:ascii="Arial" w:hAnsi="Arial" w:cs="Arial"/>
        </w:rPr>
      </w:pPr>
      <w:r w:rsidRPr="4A99E094">
        <w:rPr>
          <w:rFonts w:ascii="Arial" w:hAnsi="Arial" w:cs="Arial"/>
        </w:rPr>
        <w:t>Thank you for your interest in running and fundraising for th</w:t>
      </w:r>
      <w:r w:rsidR="00CF37B3" w:rsidRPr="4A99E094">
        <w:rPr>
          <w:rFonts w:ascii="Arial" w:hAnsi="Arial" w:cs="Arial"/>
        </w:rPr>
        <w:t>e</w:t>
      </w:r>
      <w:r w:rsidR="002A2ED3" w:rsidRPr="4A99E094">
        <w:rPr>
          <w:rFonts w:ascii="Arial" w:hAnsi="Arial" w:cs="Arial"/>
        </w:rPr>
        <w:t xml:space="preserve"> </w:t>
      </w:r>
      <w:r w:rsidR="00CF37B3" w:rsidRPr="4A99E094">
        <w:rPr>
          <w:rFonts w:ascii="Arial" w:hAnsi="Arial" w:cs="Arial"/>
        </w:rPr>
        <w:t>Women’s Prison Association (WPA)</w:t>
      </w:r>
      <w:r w:rsidR="002A2ED3" w:rsidRPr="4A99E094">
        <w:rPr>
          <w:rFonts w:ascii="Arial" w:hAnsi="Arial" w:cs="Arial"/>
        </w:rPr>
        <w:t xml:space="preserve"> </w:t>
      </w:r>
      <w:r w:rsidR="00095536" w:rsidRPr="4A99E094">
        <w:rPr>
          <w:rFonts w:ascii="Arial" w:hAnsi="Arial" w:cs="Arial"/>
        </w:rPr>
        <w:t>by participating</w:t>
      </w:r>
      <w:r w:rsidR="00800EED" w:rsidRPr="4A99E094">
        <w:rPr>
          <w:rFonts w:ascii="Arial" w:hAnsi="Arial" w:cs="Arial"/>
        </w:rPr>
        <w:t xml:space="preserve"> in the</w:t>
      </w:r>
      <w:r w:rsidR="00093A01" w:rsidRPr="4A99E094">
        <w:rPr>
          <w:rFonts w:ascii="Arial" w:hAnsi="Arial" w:cs="Arial"/>
        </w:rPr>
        <w:t xml:space="preserve"> </w:t>
      </w:r>
      <w:r w:rsidR="00CF37B3" w:rsidRPr="4A99E094">
        <w:rPr>
          <w:rFonts w:ascii="Arial" w:hAnsi="Arial" w:cs="Arial"/>
        </w:rPr>
        <w:t>TCS New York City Marathon</w:t>
      </w:r>
      <w:r w:rsidR="00F31407" w:rsidRPr="4A99E094">
        <w:rPr>
          <w:rFonts w:ascii="Arial" w:hAnsi="Arial" w:cs="Arial"/>
        </w:rPr>
        <w:t xml:space="preserve"> </w:t>
      </w:r>
      <w:r w:rsidR="009872E4" w:rsidRPr="4A99E094">
        <w:rPr>
          <w:rFonts w:ascii="Arial" w:hAnsi="Arial" w:cs="Arial"/>
        </w:rPr>
        <w:t>scheduled for</w:t>
      </w:r>
      <w:r w:rsidR="00800EED" w:rsidRPr="4A99E094">
        <w:rPr>
          <w:rFonts w:ascii="Arial" w:hAnsi="Arial" w:cs="Arial"/>
        </w:rPr>
        <w:t xml:space="preserve"> </w:t>
      </w:r>
      <w:r w:rsidR="009A7EF9" w:rsidRPr="4A99E094">
        <w:rPr>
          <w:rFonts w:ascii="Arial" w:hAnsi="Arial" w:cs="Arial"/>
        </w:rPr>
        <w:t xml:space="preserve">Sunday, </w:t>
      </w:r>
      <w:r w:rsidR="009872E4" w:rsidRPr="4A99E094">
        <w:rPr>
          <w:rFonts w:ascii="Arial" w:hAnsi="Arial" w:cs="Arial"/>
        </w:rPr>
        <w:t xml:space="preserve">November </w:t>
      </w:r>
      <w:r w:rsidR="00441AE4" w:rsidRPr="4A99E094">
        <w:rPr>
          <w:rFonts w:ascii="Arial" w:hAnsi="Arial" w:cs="Arial"/>
        </w:rPr>
        <w:t>6</w:t>
      </w:r>
      <w:r w:rsidR="009872E4" w:rsidRPr="4A99E094">
        <w:rPr>
          <w:rFonts w:ascii="Arial" w:hAnsi="Arial" w:cs="Arial"/>
        </w:rPr>
        <w:t>, 202</w:t>
      </w:r>
      <w:r w:rsidR="00441AE4" w:rsidRPr="4A99E094">
        <w:rPr>
          <w:rFonts w:ascii="Arial" w:hAnsi="Arial" w:cs="Arial"/>
        </w:rPr>
        <w:t>2</w:t>
      </w:r>
      <w:r w:rsidR="009872E4" w:rsidRPr="4A99E094">
        <w:rPr>
          <w:rFonts w:ascii="Arial" w:hAnsi="Arial" w:cs="Arial"/>
        </w:rPr>
        <w:t xml:space="preserve">. </w:t>
      </w:r>
    </w:p>
    <w:p w14:paraId="11B6D26F" w14:textId="77777777" w:rsidR="00000842" w:rsidRPr="00000842" w:rsidRDefault="00000842" w:rsidP="00447095">
      <w:pPr>
        <w:pStyle w:val="NoSpacing"/>
        <w:rPr>
          <w:rFonts w:ascii="Arial" w:hAnsi="Arial" w:cs="Arial"/>
          <w:b/>
          <w:bCs/>
          <w:color w:val="000000" w:themeColor="text1"/>
        </w:rPr>
      </w:pPr>
      <w:bookmarkStart w:id="0" w:name="_Hlk28018214"/>
    </w:p>
    <w:p w14:paraId="1C5EA431" w14:textId="62398849" w:rsidR="00B63E1F" w:rsidRPr="00000842" w:rsidRDefault="00000842" w:rsidP="00447095">
      <w:pPr>
        <w:pStyle w:val="NoSpacing"/>
        <w:rPr>
          <w:rFonts w:ascii="Arial" w:hAnsi="Arial" w:cs="Arial"/>
          <w:color w:val="000000" w:themeColor="text1"/>
        </w:rPr>
      </w:pPr>
      <w:r w:rsidRPr="00000842">
        <w:rPr>
          <w:rFonts w:ascii="Arial" w:hAnsi="Arial" w:cs="Arial"/>
          <w:b/>
          <w:bCs/>
          <w:color w:val="000000" w:themeColor="text1"/>
        </w:rPr>
        <w:t>FUNDRAISING COMMITMENT</w:t>
      </w:r>
      <w:r w:rsidRPr="00000842">
        <w:rPr>
          <w:rFonts w:ascii="Arial" w:hAnsi="Arial" w:cs="Arial"/>
          <w:b/>
          <w:bCs/>
          <w:color w:val="000000" w:themeColor="text1"/>
        </w:rPr>
        <w:t>:</w:t>
      </w:r>
      <w:r w:rsidRPr="00000842">
        <w:rPr>
          <w:rFonts w:ascii="Arial" w:hAnsi="Arial" w:cs="Arial"/>
          <w:color w:val="000000" w:themeColor="text1"/>
        </w:rPr>
        <w:t xml:space="preserve"> </w:t>
      </w:r>
      <w:r w:rsidRPr="00000842">
        <w:rPr>
          <w:rFonts w:ascii="Arial" w:hAnsi="Arial" w:cs="Arial"/>
          <w:color w:val="000000" w:themeColor="text1"/>
        </w:rPr>
        <w:t>WPA aims to raise $40,000 through the race and sponsorship. To join Team WPA, please commit to raising and/or donating money to support WPA’s services. Individual fundraising goal: $3,500 and no less than $2,95</w:t>
      </w:r>
      <w:r w:rsidRPr="00000842">
        <w:rPr>
          <w:rFonts w:ascii="Arial" w:hAnsi="Arial" w:cs="Arial"/>
          <w:color w:val="000000" w:themeColor="text1"/>
        </w:rPr>
        <w:t xml:space="preserve">0. </w:t>
      </w:r>
      <w:r w:rsidRPr="00000842">
        <w:rPr>
          <w:rFonts w:ascii="Arial" w:hAnsi="Arial" w:cs="Arial"/>
          <w:color w:val="000000" w:themeColor="text1"/>
        </w:rPr>
        <w:t>In exchange, WPA will provide you with a fundraising page, team shirt, and administrative support for your efforts. WPA is a 501(c)(3) organization, and your tax-deductible donations will directly support our programs.</w:t>
      </w:r>
    </w:p>
    <w:p w14:paraId="78CD1C79" w14:textId="77777777" w:rsidR="00447095" w:rsidRPr="00447095" w:rsidRDefault="00447095" w:rsidP="00447095">
      <w:pPr>
        <w:pStyle w:val="NoSpacing"/>
        <w:rPr>
          <w:rFonts w:ascii="Arial" w:hAnsi="Arial" w:cs="Arial"/>
        </w:rPr>
      </w:pPr>
    </w:p>
    <w:bookmarkEnd w:id="0"/>
    <w:p w14:paraId="2532F1DC" w14:textId="614345D4" w:rsidR="00BC6175" w:rsidRPr="00447095" w:rsidRDefault="00F56DF8" w:rsidP="00447095">
      <w:pPr>
        <w:pStyle w:val="NoSpacing"/>
        <w:rPr>
          <w:rFonts w:ascii="Arial" w:hAnsi="Arial" w:cs="Arial"/>
        </w:rPr>
      </w:pPr>
      <w:r w:rsidRPr="42C1B39C">
        <w:rPr>
          <w:rFonts w:ascii="Arial" w:hAnsi="Arial" w:cs="Arial"/>
        </w:rPr>
        <w:t>Runners are responsible for their own registration fees upon registering in the official portal. Race registration fees for individual runners:</w:t>
      </w:r>
    </w:p>
    <w:p w14:paraId="0E045012" w14:textId="43EC8BE7" w:rsidR="00F56DF8" w:rsidRPr="00447095" w:rsidRDefault="00F56DF8" w:rsidP="00447095">
      <w:pPr>
        <w:pStyle w:val="NoSpacing"/>
        <w:ind w:left="720"/>
        <w:rPr>
          <w:rFonts w:ascii="Arial" w:hAnsi="Arial" w:cs="Arial"/>
        </w:rPr>
      </w:pPr>
      <w:r w:rsidRPr="00447095">
        <w:rPr>
          <w:rFonts w:ascii="Arial" w:hAnsi="Arial" w:cs="Arial"/>
        </w:rPr>
        <w:t xml:space="preserve">• $255 for New York Road Runner members </w:t>
      </w:r>
    </w:p>
    <w:p w14:paraId="568080A7" w14:textId="77777777" w:rsidR="00F56DF8" w:rsidRPr="00447095" w:rsidRDefault="00F56DF8" w:rsidP="00447095">
      <w:pPr>
        <w:pStyle w:val="NoSpacing"/>
        <w:ind w:left="720"/>
        <w:rPr>
          <w:rFonts w:ascii="Arial" w:hAnsi="Arial" w:cs="Arial"/>
        </w:rPr>
      </w:pPr>
      <w:r w:rsidRPr="00447095">
        <w:rPr>
          <w:rFonts w:ascii="Arial" w:hAnsi="Arial" w:cs="Arial"/>
        </w:rPr>
        <w:t xml:space="preserve">• $295 for non-members </w:t>
      </w:r>
    </w:p>
    <w:p w14:paraId="7C07430E" w14:textId="15D733C4" w:rsidR="00447095" w:rsidRDefault="00095536" w:rsidP="00447095">
      <w:pPr>
        <w:pStyle w:val="NoSpacing"/>
        <w:rPr>
          <w:rFonts w:ascii="Arial" w:hAnsi="Arial" w:cs="Arial"/>
        </w:rPr>
      </w:pPr>
      <w:r>
        <w:br/>
      </w:r>
      <w:r w:rsidR="00B63E1F" w:rsidRPr="42C1B39C">
        <w:rPr>
          <w:rFonts w:ascii="Arial" w:hAnsi="Arial" w:cs="Arial"/>
        </w:rPr>
        <w:t xml:space="preserve">Your credit card information is required as a guarantee of </w:t>
      </w:r>
      <w:r w:rsidR="009872E4" w:rsidRPr="42C1B39C">
        <w:rPr>
          <w:rFonts w:ascii="Arial" w:hAnsi="Arial" w:cs="Arial"/>
        </w:rPr>
        <w:t>your</w:t>
      </w:r>
      <w:r w:rsidR="00B63E1F" w:rsidRPr="42C1B39C">
        <w:rPr>
          <w:rFonts w:ascii="Arial" w:hAnsi="Arial" w:cs="Arial"/>
        </w:rPr>
        <w:t xml:space="preserve"> pledge</w:t>
      </w:r>
      <w:r w:rsidR="009872E4" w:rsidRPr="42C1B39C">
        <w:rPr>
          <w:rFonts w:ascii="Arial" w:hAnsi="Arial" w:cs="Arial"/>
        </w:rPr>
        <w:t xml:space="preserve"> to run and fundraise</w:t>
      </w:r>
      <w:r w:rsidR="00B63E1F" w:rsidRPr="42C1B39C">
        <w:rPr>
          <w:rFonts w:ascii="Arial" w:hAnsi="Arial" w:cs="Arial"/>
        </w:rPr>
        <w:t xml:space="preserve">. </w:t>
      </w:r>
      <w:bookmarkStart w:id="1" w:name="_Int_z1pn52WR"/>
      <w:r w:rsidR="00B63E1F" w:rsidRPr="42C1B39C">
        <w:rPr>
          <w:rFonts w:ascii="Arial" w:hAnsi="Arial" w:cs="Arial"/>
        </w:rPr>
        <w:t>In the event that</w:t>
      </w:r>
      <w:bookmarkEnd w:id="1"/>
      <w:r w:rsidR="00B63E1F" w:rsidRPr="42C1B39C">
        <w:rPr>
          <w:rFonts w:ascii="Arial" w:hAnsi="Arial" w:cs="Arial"/>
        </w:rPr>
        <w:t xml:space="preserve"> you are unable to meet the minimum fundraising requ</w:t>
      </w:r>
      <w:r w:rsidR="00164E2E" w:rsidRPr="42C1B39C">
        <w:rPr>
          <w:rFonts w:ascii="Arial" w:hAnsi="Arial" w:cs="Arial"/>
        </w:rPr>
        <w:t xml:space="preserve">irement of </w:t>
      </w:r>
      <w:commentRangeStart w:id="2"/>
      <w:r w:rsidR="00164E2E" w:rsidRPr="42C1B39C">
        <w:rPr>
          <w:rFonts w:ascii="Arial" w:hAnsi="Arial" w:cs="Arial"/>
        </w:rPr>
        <w:t>$2,</w:t>
      </w:r>
      <w:r w:rsidR="00B570B5">
        <w:rPr>
          <w:rFonts w:ascii="Arial" w:hAnsi="Arial" w:cs="Arial"/>
        </w:rPr>
        <w:t>95</w:t>
      </w:r>
      <w:r w:rsidR="00164E2E" w:rsidRPr="42C1B39C">
        <w:rPr>
          <w:rFonts w:ascii="Arial" w:hAnsi="Arial" w:cs="Arial"/>
        </w:rPr>
        <w:t>0</w:t>
      </w:r>
      <w:commentRangeEnd w:id="2"/>
      <w:r>
        <w:commentReference w:id="2"/>
      </w:r>
      <w:r w:rsidR="00164E2E" w:rsidRPr="42C1B39C">
        <w:rPr>
          <w:rFonts w:ascii="Arial" w:hAnsi="Arial" w:cs="Arial"/>
        </w:rPr>
        <w:t xml:space="preserve"> by November </w:t>
      </w:r>
      <w:r w:rsidR="009872E4" w:rsidRPr="42C1B39C">
        <w:rPr>
          <w:rFonts w:ascii="Arial" w:hAnsi="Arial" w:cs="Arial"/>
        </w:rPr>
        <w:t>30</w:t>
      </w:r>
      <w:r w:rsidR="00164E2E" w:rsidRPr="42C1B39C">
        <w:rPr>
          <w:rFonts w:ascii="Arial" w:hAnsi="Arial" w:cs="Arial"/>
        </w:rPr>
        <w:t xml:space="preserve">, </w:t>
      </w:r>
      <w:r w:rsidR="00441AE4" w:rsidRPr="42C1B39C">
        <w:rPr>
          <w:rFonts w:ascii="Arial" w:hAnsi="Arial" w:cs="Arial"/>
        </w:rPr>
        <w:t>2022</w:t>
      </w:r>
      <w:r w:rsidR="00B63E1F" w:rsidRPr="42C1B39C">
        <w:rPr>
          <w:rFonts w:ascii="Arial" w:hAnsi="Arial" w:cs="Arial"/>
        </w:rPr>
        <w:t xml:space="preserve">, WPA reserves the right to charge the balance to the credit card we have on file. We accept American Express, Discover, MasterCard, and Visa. The amount charged to your credit card will be considered a charitable donation and is non-refundable. A confirmation of this donation for tax purposes will be </w:t>
      </w:r>
      <w:r w:rsidR="001B054E" w:rsidRPr="42C1B39C">
        <w:rPr>
          <w:rFonts w:ascii="Arial" w:hAnsi="Arial" w:cs="Arial"/>
        </w:rPr>
        <w:t>e</w:t>
      </w:r>
      <w:r w:rsidR="00B63E1F" w:rsidRPr="42C1B39C">
        <w:rPr>
          <w:rFonts w:ascii="Arial" w:hAnsi="Arial" w:cs="Arial"/>
        </w:rPr>
        <w:t xml:space="preserve">mailed to you. </w:t>
      </w:r>
      <w:r w:rsidR="00BC6175" w:rsidRPr="42C1B39C">
        <w:rPr>
          <w:rFonts w:ascii="Arial" w:hAnsi="Arial" w:cs="Arial"/>
        </w:rPr>
        <w:t>WPA</w:t>
      </w:r>
      <w:r w:rsidR="00B63E1F" w:rsidRPr="42C1B39C">
        <w:rPr>
          <w:rFonts w:ascii="Arial" w:hAnsi="Arial" w:cs="Arial"/>
        </w:rPr>
        <w:t xml:space="preserve"> will provide reasonable notice before charging the card.</w:t>
      </w:r>
    </w:p>
    <w:p w14:paraId="6C906641" w14:textId="77777777" w:rsidR="00496EA0" w:rsidRDefault="00496EA0" w:rsidP="00447095">
      <w:pPr>
        <w:pStyle w:val="NoSpacing"/>
        <w:rPr>
          <w:rFonts w:ascii="Arial" w:hAnsi="Arial" w:cs="Arial"/>
        </w:rPr>
      </w:pPr>
    </w:p>
    <w:p w14:paraId="6B6F71B8" w14:textId="7AAFB46F" w:rsidR="00447095" w:rsidRPr="00447095" w:rsidRDefault="00496EA0" w:rsidP="00447095">
      <w:pPr>
        <w:pStyle w:val="NoSpacing"/>
        <w:rPr>
          <w:rFonts w:ascii="Arial" w:hAnsi="Arial" w:cs="Arial"/>
        </w:rPr>
      </w:pPr>
      <w:r>
        <w:rPr>
          <w:rFonts w:ascii="Arial" w:hAnsi="Arial" w:cs="Arial"/>
        </w:rPr>
        <w:t>A</w:t>
      </w:r>
      <w:r w:rsidR="009872E4" w:rsidRPr="00447095">
        <w:rPr>
          <w:rFonts w:ascii="Arial" w:hAnsi="Arial" w:cs="Arial"/>
          <w:bCs/>
        </w:rPr>
        <w:t>fter</w:t>
      </w:r>
      <w:r w:rsidR="00164E2E" w:rsidRPr="00447095">
        <w:rPr>
          <w:rFonts w:ascii="Arial" w:hAnsi="Arial" w:cs="Arial"/>
          <w:bCs/>
        </w:rPr>
        <w:t xml:space="preserve"> </w:t>
      </w:r>
      <w:r w:rsidR="00164E2E" w:rsidRPr="00447095">
        <w:rPr>
          <w:rFonts w:ascii="Arial" w:hAnsi="Arial" w:cs="Arial"/>
        </w:rPr>
        <w:t>you sign this contract</w:t>
      </w:r>
      <w:r w:rsidR="00F56DF8" w:rsidRPr="00447095">
        <w:rPr>
          <w:rFonts w:ascii="Arial" w:hAnsi="Arial" w:cs="Arial"/>
        </w:rPr>
        <w:t xml:space="preserve"> </w:t>
      </w:r>
      <w:r w:rsidR="00164E2E" w:rsidRPr="00447095">
        <w:rPr>
          <w:rFonts w:ascii="Arial" w:hAnsi="Arial" w:cs="Arial"/>
        </w:rPr>
        <w:t>an</w:t>
      </w:r>
      <w:r w:rsidR="00091D7F" w:rsidRPr="00447095">
        <w:rPr>
          <w:rFonts w:ascii="Arial" w:hAnsi="Arial" w:cs="Arial"/>
        </w:rPr>
        <w:t xml:space="preserve">d </w:t>
      </w:r>
      <w:r w:rsidR="00F56DF8" w:rsidRPr="00447095">
        <w:rPr>
          <w:rFonts w:ascii="Arial" w:hAnsi="Arial" w:cs="Arial"/>
        </w:rPr>
        <w:t>are</w:t>
      </w:r>
      <w:r w:rsidR="00164E2E" w:rsidRPr="00447095">
        <w:rPr>
          <w:rFonts w:ascii="Arial" w:hAnsi="Arial" w:cs="Arial"/>
        </w:rPr>
        <w:t xml:space="preserve"> approved by WPA, you will receive an electronic invitation from the NYRR to formalize your entry</w:t>
      </w:r>
      <w:r w:rsidR="009872E4" w:rsidRPr="00447095">
        <w:rPr>
          <w:rFonts w:ascii="Arial" w:hAnsi="Arial" w:cs="Arial"/>
        </w:rPr>
        <w:t>.</w:t>
      </w:r>
      <w:r w:rsidR="00F56DF8" w:rsidRPr="00447095">
        <w:rPr>
          <w:rFonts w:ascii="Arial" w:hAnsi="Arial" w:cs="Arial"/>
        </w:rPr>
        <w:t xml:space="preserve"> </w:t>
      </w:r>
      <w:r w:rsidR="00091D7F" w:rsidRPr="00447095">
        <w:rPr>
          <w:rFonts w:ascii="Arial" w:hAnsi="Arial" w:cs="Arial"/>
        </w:rPr>
        <w:t xml:space="preserve">The </w:t>
      </w:r>
      <w:r w:rsidR="00164E2E" w:rsidRPr="00447095">
        <w:rPr>
          <w:rFonts w:ascii="Arial" w:hAnsi="Arial" w:cs="Arial"/>
        </w:rPr>
        <w:t xml:space="preserve">deadline to complete your NYRR registration and pay the registration fee </w:t>
      </w:r>
      <w:r w:rsidR="00164E2E" w:rsidRPr="00447095">
        <w:rPr>
          <w:rFonts w:ascii="Arial" w:hAnsi="Arial" w:cs="Arial"/>
          <w:u w:val="single"/>
        </w:rPr>
        <w:t>is four weeks from the date the invitation is sent</w:t>
      </w:r>
      <w:r w:rsidR="008973B6" w:rsidRPr="00447095">
        <w:rPr>
          <w:rFonts w:ascii="Arial" w:hAnsi="Arial" w:cs="Arial"/>
          <w:u w:val="single"/>
        </w:rPr>
        <w:t xml:space="preserve"> to you</w:t>
      </w:r>
      <w:r w:rsidR="00164E2E" w:rsidRPr="00447095">
        <w:rPr>
          <w:rFonts w:ascii="Arial" w:hAnsi="Arial" w:cs="Arial"/>
        </w:rPr>
        <w:t>. If you do not register within this timeframe, WPA reserves the right to offer your spot to someone else.</w:t>
      </w:r>
    </w:p>
    <w:p w14:paraId="6B4EE35A" w14:textId="77777777" w:rsidR="00447095" w:rsidRPr="00447095" w:rsidRDefault="00447095" w:rsidP="00447095">
      <w:pPr>
        <w:pStyle w:val="NoSpacing"/>
        <w:rPr>
          <w:rFonts w:ascii="Arial" w:hAnsi="Arial" w:cs="Arial"/>
        </w:rPr>
      </w:pPr>
    </w:p>
    <w:p w14:paraId="48458A18" w14:textId="0459D2E6" w:rsidR="00B63E1F" w:rsidRPr="00447095" w:rsidRDefault="00B63E1F" w:rsidP="00447095">
      <w:pPr>
        <w:pStyle w:val="NoSpacing"/>
        <w:rPr>
          <w:rFonts w:ascii="Arial" w:hAnsi="Arial" w:cs="Arial"/>
        </w:rPr>
      </w:pPr>
      <w:r w:rsidRPr="42C1B39C">
        <w:rPr>
          <w:rFonts w:ascii="Arial" w:hAnsi="Arial" w:cs="Arial"/>
          <w:b/>
          <w:bCs/>
        </w:rPr>
        <w:t>CANCELLATION POLICY:</w:t>
      </w:r>
      <w:r w:rsidRPr="42C1B39C">
        <w:rPr>
          <w:rFonts w:ascii="Arial" w:hAnsi="Arial" w:cs="Arial"/>
        </w:rPr>
        <w:t xml:space="preserve"> Once you </w:t>
      </w:r>
      <w:r w:rsidR="00871346" w:rsidRPr="42C1B39C">
        <w:rPr>
          <w:rFonts w:ascii="Arial" w:hAnsi="Arial" w:cs="Arial"/>
        </w:rPr>
        <w:t xml:space="preserve">complete </w:t>
      </w:r>
      <w:r w:rsidR="00F961DD" w:rsidRPr="42C1B39C">
        <w:rPr>
          <w:rFonts w:ascii="Arial" w:hAnsi="Arial" w:cs="Arial"/>
        </w:rPr>
        <w:t xml:space="preserve">your </w:t>
      </w:r>
      <w:r w:rsidR="00871346" w:rsidRPr="42C1B39C">
        <w:rPr>
          <w:rFonts w:ascii="Arial" w:hAnsi="Arial" w:cs="Arial"/>
        </w:rPr>
        <w:t>registration,</w:t>
      </w:r>
      <w:r w:rsidRPr="42C1B39C">
        <w:rPr>
          <w:rFonts w:ascii="Arial" w:hAnsi="Arial" w:cs="Arial"/>
        </w:rPr>
        <w:t xml:space="preserve"> you cannot cancel your obligation to fulfill your fundraising goal for WPA. These guaranteed entry slots are non-transferable and non-refundable. </w:t>
      </w:r>
      <w:r w:rsidR="00F516A4" w:rsidRPr="42C1B39C">
        <w:rPr>
          <w:rFonts w:ascii="Arial" w:hAnsi="Arial" w:cs="Arial"/>
        </w:rPr>
        <w:t xml:space="preserve">WPA has already paid $450 for each guaranteed spot. </w:t>
      </w:r>
      <w:r w:rsidRPr="42C1B39C">
        <w:rPr>
          <w:rFonts w:ascii="Arial" w:hAnsi="Arial" w:cs="Arial"/>
        </w:rPr>
        <w:t>Please contact Bek Pak</w:t>
      </w:r>
      <w:r w:rsidR="00091D7F" w:rsidRPr="42C1B39C">
        <w:rPr>
          <w:rFonts w:ascii="Arial" w:hAnsi="Arial" w:cs="Arial"/>
        </w:rPr>
        <w:t xml:space="preserve"> </w:t>
      </w:r>
      <w:r w:rsidRPr="42C1B39C">
        <w:rPr>
          <w:rFonts w:ascii="Arial" w:hAnsi="Arial" w:cs="Arial"/>
        </w:rPr>
        <w:t xml:space="preserve">at WPA with any questions or concerns before </w:t>
      </w:r>
      <w:r w:rsidR="00445EE6" w:rsidRPr="42C1B39C">
        <w:rPr>
          <w:rFonts w:ascii="Arial" w:hAnsi="Arial" w:cs="Arial"/>
        </w:rPr>
        <w:t>making this commitment</w:t>
      </w:r>
      <w:r w:rsidR="00164E2E" w:rsidRPr="42C1B39C">
        <w:rPr>
          <w:rFonts w:ascii="Arial" w:hAnsi="Arial" w:cs="Arial"/>
        </w:rPr>
        <w:t>.</w:t>
      </w:r>
      <w:r w:rsidRPr="42C1B39C">
        <w:rPr>
          <w:rFonts w:ascii="Arial" w:hAnsi="Arial" w:cs="Arial"/>
        </w:rPr>
        <w:t xml:space="preserve"> Once you are electronically registered, you are responsible for raising the $2,</w:t>
      </w:r>
      <w:r w:rsidR="00B570B5">
        <w:rPr>
          <w:rFonts w:ascii="Arial" w:hAnsi="Arial" w:cs="Arial"/>
        </w:rPr>
        <w:t>95</w:t>
      </w:r>
      <w:r w:rsidRPr="42C1B39C">
        <w:rPr>
          <w:rFonts w:ascii="Arial" w:hAnsi="Arial" w:cs="Arial"/>
        </w:rPr>
        <w:t>0 minimum, even if for any reason, including injury</w:t>
      </w:r>
      <w:r w:rsidR="00871346" w:rsidRPr="42C1B39C">
        <w:rPr>
          <w:rFonts w:ascii="Arial" w:hAnsi="Arial" w:cs="Arial"/>
        </w:rPr>
        <w:t xml:space="preserve"> or illness</w:t>
      </w:r>
      <w:r w:rsidRPr="42C1B39C">
        <w:rPr>
          <w:rFonts w:ascii="Arial" w:hAnsi="Arial" w:cs="Arial"/>
        </w:rPr>
        <w:t>, you are unable to ph</w:t>
      </w:r>
      <w:r w:rsidR="00164E2E" w:rsidRPr="42C1B39C">
        <w:rPr>
          <w:rFonts w:ascii="Arial" w:hAnsi="Arial" w:cs="Arial"/>
        </w:rPr>
        <w:t xml:space="preserve">ysically participate in the </w:t>
      </w:r>
      <w:r w:rsidR="00441AE4" w:rsidRPr="42C1B39C">
        <w:rPr>
          <w:rFonts w:ascii="Arial" w:hAnsi="Arial" w:cs="Arial"/>
        </w:rPr>
        <w:t>2022</w:t>
      </w:r>
      <w:r w:rsidRPr="42C1B39C">
        <w:rPr>
          <w:rFonts w:ascii="Arial" w:hAnsi="Arial" w:cs="Arial"/>
        </w:rPr>
        <w:t xml:space="preserve"> TCS New York City Marathon. Your slot in the </w:t>
      </w:r>
      <w:r w:rsidR="00441AE4" w:rsidRPr="42C1B39C">
        <w:rPr>
          <w:rFonts w:ascii="Arial" w:hAnsi="Arial" w:cs="Arial"/>
        </w:rPr>
        <w:t>2022</w:t>
      </w:r>
      <w:r w:rsidRPr="42C1B39C">
        <w:rPr>
          <w:rFonts w:ascii="Arial" w:hAnsi="Arial" w:cs="Arial"/>
        </w:rPr>
        <w:t xml:space="preserve"> TCS New York City Marathon is non-transferable or assignable except that WPA may remove and replace entrants in accordance with </w:t>
      </w:r>
      <w:r w:rsidR="00445EE6" w:rsidRPr="42C1B39C">
        <w:rPr>
          <w:rFonts w:ascii="Arial" w:hAnsi="Arial" w:cs="Arial"/>
        </w:rPr>
        <w:t>NYRR’s</w:t>
      </w:r>
      <w:r w:rsidRPr="42C1B39C">
        <w:rPr>
          <w:rFonts w:ascii="Arial" w:hAnsi="Arial" w:cs="Arial"/>
        </w:rPr>
        <w:t xml:space="preserve"> requirements. </w:t>
      </w:r>
    </w:p>
    <w:p w14:paraId="2ECF9DE3" w14:textId="77777777" w:rsidR="00B63E1F" w:rsidRPr="00447095" w:rsidRDefault="00B63E1F" w:rsidP="00447095">
      <w:pPr>
        <w:pStyle w:val="NoSpacing"/>
        <w:rPr>
          <w:rFonts w:ascii="Arial" w:hAnsi="Arial" w:cs="Arial"/>
          <w:b/>
        </w:rPr>
      </w:pPr>
    </w:p>
    <w:p w14:paraId="6DE8E37B" w14:textId="29D58288" w:rsidR="00B63E1F" w:rsidRPr="008547C9" w:rsidRDefault="00B63E1F" w:rsidP="00447095">
      <w:pPr>
        <w:pStyle w:val="NoSpacing"/>
      </w:pPr>
      <w:r w:rsidRPr="00447095">
        <w:rPr>
          <w:rFonts w:ascii="Arial" w:hAnsi="Arial" w:cs="Arial"/>
          <w:b/>
          <w:caps/>
        </w:rPr>
        <w:t>Release Form &amp; Contribution Agreement:</w:t>
      </w:r>
      <w:r w:rsidRPr="00447095">
        <w:rPr>
          <w:rFonts w:ascii="Arial" w:hAnsi="Arial" w:cs="Arial"/>
        </w:rPr>
        <w:t xml:space="preserve"> In accepting this entry, I hereby for myself and anyone entitled to act on my behalf, waive and release all rights to claim for damages I may have against WPA for all injuries suffered by me in the events pertaining to and including the </w:t>
      </w:r>
      <w:r w:rsidR="00441AE4" w:rsidRPr="00447095">
        <w:rPr>
          <w:rFonts w:ascii="Arial" w:hAnsi="Arial" w:cs="Arial"/>
        </w:rPr>
        <w:t>2022</w:t>
      </w:r>
      <w:r w:rsidRPr="00447095">
        <w:rPr>
          <w:rFonts w:ascii="Arial" w:hAnsi="Arial" w:cs="Arial"/>
          <w:b/>
        </w:rPr>
        <w:t xml:space="preserve"> </w:t>
      </w:r>
      <w:r w:rsidRPr="00447095">
        <w:rPr>
          <w:rFonts w:ascii="Arial" w:hAnsi="Arial" w:cs="Arial"/>
        </w:rPr>
        <w:t xml:space="preserve">TCS New York City Marathon. I further attest and certify that I am physically fit and have sufficiently </w:t>
      </w:r>
      <w:r w:rsidR="00FA4497" w:rsidRPr="00447095">
        <w:rPr>
          <w:rFonts w:ascii="Arial" w:hAnsi="Arial" w:cs="Arial"/>
        </w:rPr>
        <w:t>t</w:t>
      </w:r>
      <w:r w:rsidRPr="00447095">
        <w:rPr>
          <w:rFonts w:ascii="Arial" w:hAnsi="Arial" w:cs="Arial"/>
        </w:rPr>
        <w:t xml:space="preserve">rained for this event, and a licensed medical doctor </w:t>
      </w:r>
      <w:r w:rsidR="00164E2E" w:rsidRPr="00447095">
        <w:rPr>
          <w:rFonts w:ascii="Arial" w:hAnsi="Arial" w:cs="Arial"/>
        </w:rPr>
        <w:t>can verify</w:t>
      </w:r>
      <w:r w:rsidRPr="00447095">
        <w:rPr>
          <w:rFonts w:ascii="Arial" w:hAnsi="Arial" w:cs="Arial"/>
        </w:rPr>
        <w:t xml:space="preserve"> my physical condition.</w:t>
      </w:r>
      <w:r w:rsidR="00445EE6" w:rsidRPr="008547C9">
        <w:br/>
      </w:r>
    </w:p>
    <w:tbl>
      <w:tblPr>
        <w:tblStyle w:val="TableGrid"/>
        <w:tblW w:w="0" w:type="auto"/>
        <w:tblInd w:w="108" w:type="dxa"/>
        <w:tblLook w:val="04A0" w:firstRow="1" w:lastRow="0" w:firstColumn="1" w:lastColumn="0" w:noHBand="0" w:noVBand="1"/>
      </w:tblPr>
      <w:tblGrid>
        <w:gridCol w:w="3577"/>
        <w:gridCol w:w="7105"/>
      </w:tblGrid>
      <w:tr w:rsidR="00CF37B3" w:rsidRPr="008547C9" w14:paraId="158795A8" w14:textId="77777777" w:rsidTr="00405D0D">
        <w:tc>
          <w:tcPr>
            <w:tcW w:w="3577" w:type="dxa"/>
            <w:vAlign w:val="bottom"/>
          </w:tcPr>
          <w:p w14:paraId="1A6BD39B" w14:textId="77777777" w:rsidR="00CF37B3" w:rsidRPr="008547C9" w:rsidRDefault="00CF37B3" w:rsidP="00B63E1F">
            <w:pPr>
              <w:tabs>
                <w:tab w:val="left" w:pos="9720"/>
              </w:tabs>
              <w:spacing w:line="240" w:lineRule="auto"/>
              <w:rPr>
                <w:rFonts w:ascii="Arial" w:hAnsi="Arial" w:cs="Arial"/>
                <w:b/>
              </w:rPr>
            </w:pPr>
            <w:r w:rsidRPr="008547C9">
              <w:rPr>
                <w:rFonts w:ascii="Arial" w:hAnsi="Arial" w:cs="Arial"/>
                <w:b/>
              </w:rPr>
              <w:t>Athlete’s Name:</w:t>
            </w:r>
            <w:r w:rsidRPr="008547C9">
              <w:rPr>
                <w:rFonts w:ascii="Arial" w:hAnsi="Arial" w:cs="Arial"/>
                <w:b/>
              </w:rPr>
              <w:br/>
            </w:r>
            <w:r w:rsidRPr="008547C9">
              <w:rPr>
                <w:rFonts w:ascii="Arial" w:hAnsi="Arial" w:cs="Arial"/>
                <w:b/>
                <w:sz w:val="18"/>
                <w:szCs w:val="18"/>
              </w:rPr>
              <w:t>(what you go by)</w:t>
            </w:r>
          </w:p>
        </w:tc>
        <w:tc>
          <w:tcPr>
            <w:tcW w:w="7105" w:type="dxa"/>
            <w:vAlign w:val="bottom"/>
          </w:tcPr>
          <w:p w14:paraId="35A1A6C5" w14:textId="725CF798" w:rsidR="00CF37B3" w:rsidRPr="008547C9" w:rsidRDefault="00CF37B3" w:rsidP="00B63E1F">
            <w:pPr>
              <w:tabs>
                <w:tab w:val="left" w:pos="9720"/>
              </w:tabs>
              <w:spacing w:line="240" w:lineRule="auto"/>
              <w:rPr>
                <w:rFonts w:ascii="Arial" w:hAnsi="Arial" w:cs="Arial"/>
                <w:b/>
              </w:rPr>
            </w:pPr>
          </w:p>
        </w:tc>
      </w:tr>
      <w:tr w:rsidR="00CF37B3" w:rsidRPr="008547C9" w14:paraId="78858E5A" w14:textId="77777777" w:rsidTr="00405D0D">
        <w:tc>
          <w:tcPr>
            <w:tcW w:w="3577" w:type="dxa"/>
            <w:vAlign w:val="bottom"/>
          </w:tcPr>
          <w:p w14:paraId="0D850974" w14:textId="77777777" w:rsidR="00CF37B3" w:rsidRPr="008547C9" w:rsidRDefault="00CF37B3" w:rsidP="00B63E1F">
            <w:pPr>
              <w:tabs>
                <w:tab w:val="left" w:pos="9720"/>
              </w:tabs>
              <w:spacing w:line="240" w:lineRule="auto"/>
              <w:rPr>
                <w:rFonts w:ascii="Arial" w:hAnsi="Arial" w:cs="Arial"/>
                <w:b/>
              </w:rPr>
            </w:pPr>
            <w:r w:rsidRPr="008547C9">
              <w:rPr>
                <w:rFonts w:ascii="Arial" w:hAnsi="Arial" w:cs="Arial"/>
                <w:b/>
              </w:rPr>
              <w:t>Signature:</w:t>
            </w:r>
          </w:p>
        </w:tc>
        <w:tc>
          <w:tcPr>
            <w:tcW w:w="7105" w:type="dxa"/>
            <w:vAlign w:val="bottom"/>
          </w:tcPr>
          <w:p w14:paraId="43C85C31" w14:textId="77777777" w:rsidR="00CF37B3" w:rsidRPr="008547C9" w:rsidRDefault="00CF37B3" w:rsidP="00B63E1F">
            <w:pPr>
              <w:tabs>
                <w:tab w:val="left" w:pos="9720"/>
              </w:tabs>
              <w:spacing w:line="240" w:lineRule="auto"/>
              <w:rPr>
                <w:rFonts w:ascii="Arial" w:hAnsi="Arial" w:cs="Arial"/>
                <w:b/>
              </w:rPr>
            </w:pPr>
          </w:p>
        </w:tc>
      </w:tr>
      <w:tr w:rsidR="00CF37B3" w:rsidRPr="008547C9" w14:paraId="1153462F" w14:textId="77777777" w:rsidTr="00405D0D">
        <w:tc>
          <w:tcPr>
            <w:tcW w:w="3577" w:type="dxa"/>
            <w:vAlign w:val="bottom"/>
          </w:tcPr>
          <w:p w14:paraId="36B308A2" w14:textId="77777777" w:rsidR="00CF37B3" w:rsidRPr="008547C9" w:rsidRDefault="00CF37B3" w:rsidP="00B63E1F">
            <w:pPr>
              <w:tabs>
                <w:tab w:val="left" w:pos="9720"/>
              </w:tabs>
              <w:spacing w:line="240" w:lineRule="auto"/>
              <w:rPr>
                <w:rFonts w:ascii="Arial" w:hAnsi="Arial" w:cs="Arial"/>
                <w:b/>
              </w:rPr>
            </w:pPr>
            <w:r w:rsidRPr="008547C9">
              <w:rPr>
                <w:rFonts w:ascii="Arial" w:hAnsi="Arial" w:cs="Arial"/>
                <w:b/>
              </w:rPr>
              <w:t>Date:</w:t>
            </w:r>
          </w:p>
        </w:tc>
        <w:tc>
          <w:tcPr>
            <w:tcW w:w="7105" w:type="dxa"/>
            <w:vAlign w:val="bottom"/>
          </w:tcPr>
          <w:p w14:paraId="0D5F0519" w14:textId="77777777" w:rsidR="00CF37B3" w:rsidRPr="008547C9" w:rsidRDefault="00CF37B3" w:rsidP="00B63E1F">
            <w:pPr>
              <w:tabs>
                <w:tab w:val="left" w:pos="9720"/>
              </w:tabs>
              <w:spacing w:line="240" w:lineRule="auto"/>
              <w:rPr>
                <w:rFonts w:ascii="Arial" w:hAnsi="Arial" w:cs="Arial"/>
                <w:b/>
              </w:rPr>
            </w:pPr>
          </w:p>
        </w:tc>
      </w:tr>
    </w:tbl>
    <w:p w14:paraId="5D61FA57" w14:textId="0BF00399" w:rsidR="008547C9" w:rsidRDefault="008547C9">
      <w:pPr>
        <w:spacing w:after="0" w:line="240" w:lineRule="auto"/>
        <w:rPr>
          <w:rFonts w:ascii="Arial" w:hAnsi="Arial" w:cs="Arial"/>
          <w:b/>
        </w:rPr>
      </w:pPr>
    </w:p>
    <w:p w14:paraId="24D311A6" w14:textId="7C12ED45" w:rsidR="4A99E094" w:rsidRDefault="4A99E094">
      <w:r>
        <w:br w:type="page"/>
      </w:r>
    </w:p>
    <w:p w14:paraId="2F66A553" w14:textId="54C67ACD" w:rsidR="00800EED" w:rsidRPr="008547C9" w:rsidRDefault="008F3C3A" w:rsidP="00B63E1F">
      <w:pPr>
        <w:tabs>
          <w:tab w:val="left" w:pos="1080"/>
        </w:tabs>
        <w:spacing w:line="240" w:lineRule="auto"/>
        <w:ind w:right="-270"/>
        <w:rPr>
          <w:rFonts w:ascii="Arial" w:hAnsi="Arial" w:cs="Arial"/>
          <w:b/>
        </w:rPr>
      </w:pPr>
      <w:r w:rsidRPr="008547C9">
        <w:rPr>
          <w:rFonts w:ascii="Arial" w:hAnsi="Arial" w:cs="Arial"/>
          <w:b/>
        </w:rPr>
        <w:lastRenderedPageBreak/>
        <w:t>P</w:t>
      </w:r>
      <w:r w:rsidR="00800EED" w:rsidRPr="008547C9">
        <w:rPr>
          <w:rFonts w:ascii="Arial" w:hAnsi="Arial" w:cs="Arial"/>
          <w:b/>
          <w:caps/>
        </w:rPr>
        <w:t>ERSONAL INFORMATION:</w:t>
      </w:r>
    </w:p>
    <w:tbl>
      <w:tblPr>
        <w:tblStyle w:val="TableGrid"/>
        <w:tblW w:w="0" w:type="auto"/>
        <w:tblInd w:w="108" w:type="dxa"/>
        <w:tblLook w:val="04A0" w:firstRow="1" w:lastRow="0" w:firstColumn="1" w:lastColumn="0" w:noHBand="0" w:noVBand="1"/>
      </w:tblPr>
      <w:tblGrid>
        <w:gridCol w:w="3577"/>
        <w:gridCol w:w="2907"/>
        <w:gridCol w:w="833"/>
        <w:gridCol w:w="1148"/>
        <w:gridCol w:w="629"/>
        <w:gridCol w:w="1588"/>
      </w:tblGrid>
      <w:tr w:rsidR="00CF37B3" w:rsidRPr="008547C9" w14:paraId="2D3BAA1E" w14:textId="77777777" w:rsidTr="00405D0D">
        <w:tc>
          <w:tcPr>
            <w:tcW w:w="3577" w:type="dxa"/>
          </w:tcPr>
          <w:p w14:paraId="0FE13C7E" w14:textId="77777777" w:rsidR="00CF37B3" w:rsidRPr="008547C9" w:rsidRDefault="00CF37B3" w:rsidP="00B63E1F">
            <w:pPr>
              <w:tabs>
                <w:tab w:val="left" w:pos="1080"/>
              </w:tabs>
              <w:spacing w:line="240" w:lineRule="auto"/>
              <w:ind w:right="-270"/>
              <w:rPr>
                <w:rFonts w:ascii="Arial" w:hAnsi="Arial" w:cs="Arial"/>
              </w:rPr>
            </w:pPr>
            <w:r w:rsidRPr="008547C9">
              <w:rPr>
                <w:rFonts w:ascii="Arial" w:hAnsi="Arial" w:cs="Arial"/>
              </w:rPr>
              <w:t>First Name:</w:t>
            </w:r>
          </w:p>
        </w:tc>
        <w:tc>
          <w:tcPr>
            <w:tcW w:w="7105" w:type="dxa"/>
            <w:gridSpan w:val="5"/>
          </w:tcPr>
          <w:p w14:paraId="4EDA715C" w14:textId="77777777" w:rsidR="00CF37B3" w:rsidRPr="008547C9" w:rsidRDefault="00CF37B3" w:rsidP="00B63E1F">
            <w:pPr>
              <w:tabs>
                <w:tab w:val="left" w:pos="1080"/>
              </w:tabs>
              <w:spacing w:line="240" w:lineRule="auto"/>
              <w:ind w:right="-270"/>
              <w:rPr>
                <w:rFonts w:ascii="Arial" w:hAnsi="Arial" w:cs="Arial"/>
              </w:rPr>
            </w:pPr>
          </w:p>
        </w:tc>
      </w:tr>
      <w:tr w:rsidR="00CF37B3" w:rsidRPr="008547C9" w14:paraId="36D35448" w14:textId="77777777" w:rsidTr="00405D0D">
        <w:trPr>
          <w:trHeight w:val="582"/>
        </w:trPr>
        <w:tc>
          <w:tcPr>
            <w:tcW w:w="3577" w:type="dxa"/>
          </w:tcPr>
          <w:p w14:paraId="64FA169D" w14:textId="77777777" w:rsidR="00CF37B3" w:rsidRPr="008547C9" w:rsidRDefault="00CF37B3" w:rsidP="00B63E1F">
            <w:pPr>
              <w:tabs>
                <w:tab w:val="left" w:pos="1080"/>
              </w:tabs>
              <w:spacing w:line="240" w:lineRule="auto"/>
              <w:ind w:right="-270"/>
              <w:rPr>
                <w:rFonts w:ascii="Arial" w:hAnsi="Arial" w:cs="Arial"/>
              </w:rPr>
            </w:pPr>
            <w:r w:rsidRPr="008547C9">
              <w:rPr>
                <w:rFonts w:ascii="Arial" w:hAnsi="Arial" w:cs="Arial"/>
              </w:rPr>
              <w:t>Last Name:</w:t>
            </w:r>
          </w:p>
        </w:tc>
        <w:tc>
          <w:tcPr>
            <w:tcW w:w="7105" w:type="dxa"/>
            <w:gridSpan w:val="5"/>
          </w:tcPr>
          <w:p w14:paraId="69427D71" w14:textId="77777777" w:rsidR="00CF37B3" w:rsidRPr="008547C9" w:rsidRDefault="00CF37B3" w:rsidP="00B63E1F">
            <w:pPr>
              <w:tabs>
                <w:tab w:val="left" w:pos="1080"/>
              </w:tabs>
              <w:spacing w:line="240" w:lineRule="auto"/>
              <w:ind w:right="-270"/>
              <w:rPr>
                <w:rFonts w:ascii="Arial" w:hAnsi="Arial" w:cs="Arial"/>
              </w:rPr>
            </w:pPr>
          </w:p>
        </w:tc>
      </w:tr>
      <w:tr w:rsidR="00CF37B3" w:rsidRPr="008547C9" w14:paraId="20072220" w14:textId="77777777" w:rsidTr="00405D0D">
        <w:tc>
          <w:tcPr>
            <w:tcW w:w="3577" w:type="dxa"/>
          </w:tcPr>
          <w:p w14:paraId="64552E23" w14:textId="77777777" w:rsidR="00CF37B3" w:rsidRPr="008547C9" w:rsidRDefault="00B63E1F" w:rsidP="00B63E1F">
            <w:pPr>
              <w:tabs>
                <w:tab w:val="left" w:pos="1080"/>
              </w:tabs>
              <w:spacing w:line="240" w:lineRule="auto"/>
              <w:ind w:right="-270"/>
              <w:rPr>
                <w:rFonts w:ascii="Arial" w:hAnsi="Arial" w:cs="Arial"/>
              </w:rPr>
            </w:pPr>
            <w:r w:rsidRPr="008547C9">
              <w:rPr>
                <w:rFonts w:ascii="Arial" w:hAnsi="Arial" w:cs="Arial"/>
              </w:rPr>
              <w:t>Home</w:t>
            </w:r>
            <w:r w:rsidR="00CF37B3" w:rsidRPr="008547C9">
              <w:rPr>
                <w:rFonts w:ascii="Arial" w:hAnsi="Arial" w:cs="Arial"/>
              </w:rPr>
              <w:t xml:space="preserve"> Address:  </w:t>
            </w:r>
          </w:p>
        </w:tc>
        <w:tc>
          <w:tcPr>
            <w:tcW w:w="7105" w:type="dxa"/>
            <w:gridSpan w:val="5"/>
          </w:tcPr>
          <w:p w14:paraId="32D7E8B4" w14:textId="77777777" w:rsidR="00CF37B3" w:rsidRPr="008547C9" w:rsidRDefault="00CF37B3" w:rsidP="00B63E1F">
            <w:pPr>
              <w:tabs>
                <w:tab w:val="left" w:pos="1080"/>
              </w:tabs>
              <w:spacing w:line="240" w:lineRule="auto"/>
              <w:ind w:right="-270"/>
              <w:rPr>
                <w:rFonts w:ascii="Arial" w:hAnsi="Arial" w:cs="Arial"/>
              </w:rPr>
            </w:pPr>
          </w:p>
        </w:tc>
      </w:tr>
      <w:tr w:rsidR="00CF37B3" w:rsidRPr="008547C9" w14:paraId="360EC32C" w14:textId="77777777" w:rsidTr="008973B6">
        <w:trPr>
          <w:trHeight w:val="458"/>
        </w:trPr>
        <w:tc>
          <w:tcPr>
            <w:tcW w:w="3577" w:type="dxa"/>
          </w:tcPr>
          <w:p w14:paraId="4CB4EC35" w14:textId="77777777" w:rsidR="00CF37B3" w:rsidRPr="008547C9" w:rsidRDefault="00CF37B3" w:rsidP="00B63E1F">
            <w:pPr>
              <w:tabs>
                <w:tab w:val="left" w:pos="1080"/>
              </w:tabs>
              <w:spacing w:line="240" w:lineRule="auto"/>
              <w:ind w:right="-270"/>
              <w:rPr>
                <w:rFonts w:ascii="Arial" w:hAnsi="Arial" w:cs="Arial"/>
              </w:rPr>
            </w:pPr>
            <w:r w:rsidRPr="008547C9">
              <w:rPr>
                <w:rFonts w:ascii="Arial" w:hAnsi="Arial" w:cs="Arial"/>
              </w:rPr>
              <w:t>City:</w:t>
            </w:r>
          </w:p>
        </w:tc>
        <w:tc>
          <w:tcPr>
            <w:tcW w:w="2907" w:type="dxa"/>
          </w:tcPr>
          <w:p w14:paraId="53D68B23" w14:textId="77777777" w:rsidR="00CF37B3" w:rsidRPr="008547C9" w:rsidRDefault="00CF37B3" w:rsidP="00B63E1F">
            <w:pPr>
              <w:tabs>
                <w:tab w:val="left" w:pos="1080"/>
              </w:tabs>
              <w:spacing w:line="240" w:lineRule="auto"/>
              <w:ind w:right="-270"/>
              <w:rPr>
                <w:rFonts w:ascii="Arial" w:hAnsi="Arial" w:cs="Arial"/>
              </w:rPr>
            </w:pPr>
          </w:p>
        </w:tc>
        <w:tc>
          <w:tcPr>
            <w:tcW w:w="833" w:type="dxa"/>
          </w:tcPr>
          <w:p w14:paraId="68A4AE68" w14:textId="098829A9" w:rsidR="00CF37B3" w:rsidRPr="008547C9" w:rsidRDefault="00CF37B3" w:rsidP="00B63E1F">
            <w:pPr>
              <w:tabs>
                <w:tab w:val="left" w:pos="1080"/>
              </w:tabs>
              <w:spacing w:line="240" w:lineRule="auto"/>
              <w:ind w:right="-270"/>
              <w:rPr>
                <w:rFonts w:ascii="Arial" w:hAnsi="Arial" w:cs="Arial"/>
              </w:rPr>
            </w:pPr>
            <w:r w:rsidRPr="008547C9">
              <w:rPr>
                <w:rFonts w:ascii="Arial" w:hAnsi="Arial" w:cs="Arial"/>
              </w:rPr>
              <w:t>State:</w:t>
            </w:r>
          </w:p>
        </w:tc>
        <w:tc>
          <w:tcPr>
            <w:tcW w:w="1148" w:type="dxa"/>
          </w:tcPr>
          <w:p w14:paraId="10C3ACD1" w14:textId="77777777" w:rsidR="00CF37B3" w:rsidRPr="008547C9" w:rsidRDefault="00CF37B3" w:rsidP="00B63E1F">
            <w:pPr>
              <w:tabs>
                <w:tab w:val="left" w:pos="1080"/>
              </w:tabs>
              <w:spacing w:line="240" w:lineRule="auto"/>
              <w:ind w:right="-270"/>
              <w:rPr>
                <w:rFonts w:ascii="Arial" w:hAnsi="Arial" w:cs="Arial"/>
              </w:rPr>
            </w:pPr>
          </w:p>
        </w:tc>
        <w:tc>
          <w:tcPr>
            <w:tcW w:w="629" w:type="dxa"/>
          </w:tcPr>
          <w:p w14:paraId="3DC98A05" w14:textId="77777777" w:rsidR="00CF37B3" w:rsidRPr="008547C9" w:rsidRDefault="00CF37B3" w:rsidP="00B63E1F">
            <w:pPr>
              <w:tabs>
                <w:tab w:val="left" w:pos="1080"/>
              </w:tabs>
              <w:spacing w:line="240" w:lineRule="auto"/>
              <w:ind w:right="-270"/>
              <w:rPr>
                <w:rFonts w:ascii="Arial" w:hAnsi="Arial" w:cs="Arial"/>
              </w:rPr>
            </w:pPr>
            <w:r w:rsidRPr="008547C9">
              <w:rPr>
                <w:rFonts w:ascii="Arial" w:hAnsi="Arial" w:cs="Arial"/>
              </w:rPr>
              <w:t>Zip:</w:t>
            </w:r>
          </w:p>
        </w:tc>
        <w:tc>
          <w:tcPr>
            <w:tcW w:w="1588" w:type="dxa"/>
          </w:tcPr>
          <w:p w14:paraId="77C0AF37" w14:textId="77777777" w:rsidR="00CF37B3" w:rsidRPr="008547C9" w:rsidRDefault="00CF37B3" w:rsidP="00B63E1F">
            <w:pPr>
              <w:tabs>
                <w:tab w:val="left" w:pos="1080"/>
              </w:tabs>
              <w:spacing w:line="240" w:lineRule="auto"/>
              <w:ind w:right="-270"/>
              <w:rPr>
                <w:rFonts w:ascii="Arial" w:hAnsi="Arial" w:cs="Arial"/>
              </w:rPr>
            </w:pPr>
          </w:p>
        </w:tc>
      </w:tr>
      <w:tr w:rsidR="00CF37B3" w:rsidRPr="008547C9" w14:paraId="2CE273C1" w14:textId="77777777" w:rsidTr="00405D0D">
        <w:tc>
          <w:tcPr>
            <w:tcW w:w="3577" w:type="dxa"/>
          </w:tcPr>
          <w:p w14:paraId="6F6241ED" w14:textId="77777777" w:rsidR="00CF37B3" w:rsidRPr="008547C9" w:rsidRDefault="00CF37B3" w:rsidP="00B63E1F">
            <w:pPr>
              <w:tabs>
                <w:tab w:val="left" w:pos="1080"/>
              </w:tabs>
              <w:spacing w:line="240" w:lineRule="auto"/>
              <w:ind w:right="-270"/>
              <w:rPr>
                <w:rFonts w:ascii="Arial" w:hAnsi="Arial" w:cs="Arial"/>
              </w:rPr>
            </w:pPr>
            <w:r w:rsidRPr="008547C9">
              <w:rPr>
                <w:rFonts w:ascii="Arial" w:hAnsi="Arial" w:cs="Arial"/>
              </w:rPr>
              <w:t>Email:</w:t>
            </w:r>
          </w:p>
        </w:tc>
        <w:tc>
          <w:tcPr>
            <w:tcW w:w="7105" w:type="dxa"/>
            <w:gridSpan w:val="5"/>
          </w:tcPr>
          <w:p w14:paraId="27882439" w14:textId="77777777" w:rsidR="00CF37B3" w:rsidRPr="008547C9" w:rsidRDefault="00CF37B3" w:rsidP="00B63E1F">
            <w:pPr>
              <w:tabs>
                <w:tab w:val="left" w:pos="1080"/>
              </w:tabs>
              <w:spacing w:line="240" w:lineRule="auto"/>
              <w:ind w:right="-270"/>
              <w:rPr>
                <w:rFonts w:ascii="Arial" w:hAnsi="Arial" w:cs="Arial"/>
              </w:rPr>
            </w:pPr>
          </w:p>
        </w:tc>
      </w:tr>
      <w:tr w:rsidR="008973B6" w:rsidRPr="008547C9" w14:paraId="4C294BFA" w14:textId="77777777" w:rsidTr="00405D0D">
        <w:tc>
          <w:tcPr>
            <w:tcW w:w="3577" w:type="dxa"/>
          </w:tcPr>
          <w:p w14:paraId="03CF780D" w14:textId="30AF00A9" w:rsidR="008973B6" w:rsidRPr="008547C9" w:rsidRDefault="008973B6" w:rsidP="00B63E1F">
            <w:pPr>
              <w:tabs>
                <w:tab w:val="left" w:pos="1080"/>
              </w:tabs>
              <w:spacing w:line="240" w:lineRule="auto"/>
              <w:ind w:right="-270"/>
              <w:rPr>
                <w:rFonts w:ascii="Arial" w:hAnsi="Arial" w:cs="Arial"/>
              </w:rPr>
            </w:pPr>
            <w:r w:rsidRPr="008547C9">
              <w:rPr>
                <w:rFonts w:ascii="Arial" w:hAnsi="Arial" w:cs="Arial"/>
              </w:rPr>
              <w:t>Social Media Handle:</w:t>
            </w:r>
          </w:p>
        </w:tc>
        <w:tc>
          <w:tcPr>
            <w:tcW w:w="7105" w:type="dxa"/>
            <w:gridSpan w:val="5"/>
          </w:tcPr>
          <w:p w14:paraId="493D350F" w14:textId="77777777" w:rsidR="008973B6" w:rsidRPr="008547C9" w:rsidRDefault="008973B6" w:rsidP="00B63E1F">
            <w:pPr>
              <w:tabs>
                <w:tab w:val="left" w:pos="1080"/>
              </w:tabs>
              <w:spacing w:line="240" w:lineRule="auto"/>
              <w:ind w:right="-270"/>
              <w:rPr>
                <w:rFonts w:ascii="Arial" w:hAnsi="Arial" w:cs="Arial"/>
              </w:rPr>
            </w:pPr>
          </w:p>
        </w:tc>
      </w:tr>
      <w:tr w:rsidR="00CF37B3" w:rsidRPr="008547C9" w14:paraId="5C57329C" w14:textId="77777777" w:rsidTr="00405D0D">
        <w:tc>
          <w:tcPr>
            <w:tcW w:w="3577" w:type="dxa"/>
          </w:tcPr>
          <w:p w14:paraId="59CC09CF" w14:textId="77777777" w:rsidR="00CF37B3" w:rsidRPr="008547C9" w:rsidRDefault="00CF37B3" w:rsidP="00B63E1F">
            <w:pPr>
              <w:tabs>
                <w:tab w:val="left" w:pos="1080"/>
              </w:tabs>
              <w:spacing w:line="240" w:lineRule="auto"/>
              <w:ind w:right="-270"/>
              <w:rPr>
                <w:rFonts w:ascii="Arial" w:hAnsi="Arial" w:cs="Arial"/>
              </w:rPr>
            </w:pPr>
            <w:r w:rsidRPr="008547C9">
              <w:rPr>
                <w:rFonts w:ascii="Arial" w:hAnsi="Arial" w:cs="Arial"/>
              </w:rPr>
              <w:t>Cell Phone:</w:t>
            </w:r>
          </w:p>
        </w:tc>
        <w:tc>
          <w:tcPr>
            <w:tcW w:w="7105" w:type="dxa"/>
            <w:gridSpan w:val="5"/>
          </w:tcPr>
          <w:p w14:paraId="03A1416A" w14:textId="77777777" w:rsidR="00CF37B3" w:rsidRPr="008547C9" w:rsidRDefault="00CF37B3" w:rsidP="00B63E1F">
            <w:pPr>
              <w:tabs>
                <w:tab w:val="left" w:pos="1080"/>
              </w:tabs>
              <w:spacing w:line="240" w:lineRule="auto"/>
              <w:ind w:right="-270"/>
              <w:rPr>
                <w:rFonts w:ascii="Arial" w:hAnsi="Arial" w:cs="Arial"/>
              </w:rPr>
            </w:pPr>
          </w:p>
        </w:tc>
      </w:tr>
      <w:tr w:rsidR="00CF37B3" w:rsidRPr="008547C9" w14:paraId="6F480228" w14:textId="77777777" w:rsidTr="00405D0D">
        <w:tc>
          <w:tcPr>
            <w:tcW w:w="3577" w:type="dxa"/>
          </w:tcPr>
          <w:p w14:paraId="75641D96" w14:textId="77777777" w:rsidR="00CF37B3" w:rsidRPr="008547C9" w:rsidRDefault="00CF37B3" w:rsidP="00B63E1F">
            <w:pPr>
              <w:tabs>
                <w:tab w:val="left" w:pos="1080"/>
              </w:tabs>
              <w:spacing w:line="240" w:lineRule="auto"/>
              <w:ind w:right="-270"/>
              <w:rPr>
                <w:rFonts w:ascii="Arial" w:hAnsi="Arial" w:cs="Arial"/>
              </w:rPr>
            </w:pPr>
            <w:r w:rsidRPr="008547C9">
              <w:rPr>
                <w:rFonts w:ascii="Arial" w:hAnsi="Arial" w:cs="Arial"/>
              </w:rPr>
              <w:t>Occupation/Employer:</w:t>
            </w:r>
          </w:p>
        </w:tc>
        <w:tc>
          <w:tcPr>
            <w:tcW w:w="7105" w:type="dxa"/>
            <w:gridSpan w:val="5"/>
          </w:tcPr>
          <w:p w14:paraId="1CCFE9C6" w14:textId="77777777" w:rsidR="00CF37B3" w:rsidRPr="008547C9" w:rsidRDefault="00CF37B3" w:rsidP="00B63E1F">
            <w:pPr>
              <w:tabs>
                <w:tab w:val="left" w:pos="1080"/>
              </w:tabs>
              <w:spacing w:line="240" w:lineRule="auto"/>
              <w:ind w:right="-270"/>
              <w:rPr>
                <w:rFonts w:ascii="Arial" w:hAnsi="Arial" w:cs="Arial"/>
              </w:rPr>
            </w:pPr>
          </w:p>
        </w:tc>
      </w:tr>
      <w:tr w:rsidR="00CF37B3" w:rsidRPr="008547C9" w14:paraId="64CD2B8C" w14:textId="77777777" w:rsidTr="00405D0D">
        <w:tc>
          <w:tcPr>
            <w:tcW w:w="3577" w:type="dxa"/>
          </w:tcPr>
          <w:p w14:paraId="38879F55" w14:textId="77777777" w:rsidR="00CF37B3" w:rsidRPr="008547C9" w:rsidRDefault="00CF37B3" w:rsidP="00B63E1F">
            <w:pPr>
              <w:tabs>
                <w:tab w:val="left" w:pos="1080"/>
              </w:tabs>
              <w:spacing w:line="240" w:lineRule="auto"/>
              <w:ind w:right="-270"/>
              <w:rPr>
                <w:rFonts w:ascii="Arial" w:hAnsi="Arial" w:cs="Arial"/>
              </w:rPr>
            </w:pPr>
            <w:r w:rsidRPr="008547C9">
              <w:rPr>
                <w:rFonts w:ascii="Arial" w:hAnsi="Arial" w:cs="Arial"/>
              </w:rPr>
              <w:t>Emergency Contact Name:</w:t>
            </w:r>
          </w:p>
        </w:tc>
        <w:tc>
          <w:tcPr>
            <w:tcW w:w="7105" w:type="dxa"/>
            <w:gridSpan w:val="5"/>
          </w:tcPr>
          <w:p w14:paraId="45F861CF" w14:textId="77777777" w:rsidR="00CF37B3" w:rsidRPr="008547C9" w:rsidRDefault="00CF37B3" w:rsidP="00B63E1F">
            <w:pPr>
              <w:tabs>
                <w:tab w:val="left" w:pos="1080"/>
              </w:tabs>
              <w:spacing w:line="240" w:lineRule="auto"/>
              <w:ind w:right="-270"/>
              <w:rPr>
                <w:rFonts w:ascii="Arial" w:hAnsi="Arial" w:cs="Arial"/>
              </w:rPr>
            </w:pPr>
          </w:p>
        </w:tc>
      </w:tr>
      <w:tr w:rsidR="00CF37B3" w:rsidRPr="008547C9" w14:paraId="4B0971C5" w14:textId="77777777" w:rsidTr="00405D0D">
        <w:tc>
          <w:tcPr>
            <w:tcW w:w="3577" w:type="dxa"/>
          </w:tcPr>
          <w:p w14:paraId="2E0C8289" w14:textId="77777777" w:rsidR="00CF37B3" w:rsidRPr="008547C9" w:rsidRDefault="00CF37B3" w:rsidP="00B63E1F">
            <w:pPr>
              <w:tabs>
                <w:tab w:val="left" w:pos="1080"/>
              </w:tabs>
              <w:spacing w:line="240" w:lineRule="auto"/>
              <w:ind w:right="-270"/>
              <w:rPr>
                <w:rFonts w:ascii="Arial" w:hAnsi="Arial" w:cs="Arial"/>
              </w:rPr>
            </w:pPr>
            <w:r w:rsidRPr="008547C9">
              <w:rPr>
                <w:rFonts w:ascii="Arial" w:hAnsi="Arial" w:cs="Arial"/>
              </w:rPr>
              <w:t>Emergency Contact Number:</w:t>
            </w:r>
          </w:p>
        </w:tc>
        <w:tc>
          <w:tcPr>
            <w:tcW w:w="7105" w:type="dxa"/>
            <w:gridSpan w:val="5"/>
          </w:tcPr>
          <w:p w14:paraId="30F89218" w14:textId="77777777" w:rsidR="00CF37B3" w:rsidRPr="008547C9" w:rsidRDefault="00CF37B3" w:rsidP="00B63E1F">
            <w:pPr>
              <w:tabs>
                <w:tab w:val="left" w:pos="1080"/>
              </w:tabs>
              <w:spacing w:line="240" w:lineRule="auto"/>
              <w:ind w:right="-270"/>
              <w:rPr>
                <w:rFonts w:ascii="Arial" w:hAnsi="Arial" w:cs="Arial"/>
              </w:rPr>
            </w:pPr>
          </w:p>
        </w:tc>
      </w:tr>
      <w:tr w:rsidR="00CF37B3" w:rsidRPr="008547C9" w14:paraId="399C4532" w14:textId="77777777" w:rsidTr="00405D0D">
        <w:tc>
          <w:tcPr>
            <w:tcW w:w="3577" w:type="dxa"/>
          </w:tcPr>
          <w:p w14:paraId="445E5E3E" w14:textId="77777777" w:rsidR="00CF37B3" w:rsidRPr="008547C9" w:rsidRDefault="00CF37B3" w:rsidP="00B63E1F">
            <w:pPr>
              <w:tabs>
                <w:tab w:val="left" w:pos="1080"/>
              </w:tabs>
              <w:spacing w:line="240" w:lineRule="auto"/>
              <w:ind w:right="-270"/>
              <w:rPr>
                <w:rFonts w:ascii="Arial" w:hAnsi="Arial" w:cs="Arial"/>
              </w:rPr>
            </w:pPr>
            <w:r w:rsidRPr="008547C9">
              <w:rPr>
                <w:rFonts w:ascii="Arial" w:hAnsi="Arial" w:cs="Arial"/>
              </w:rPr>
              <w:t xml:space="preserve">Who Introduced You to </w:t>
            </w:r>
            <w:proofErr w:type="gramStart"/>
            <w:r w:rsidRPr="008547C9">
              <w:rPr>
                <w:rFonts w:ascii="Arial" w:hAnsi="Arial" w:cs="Arial"/>
              </w:rPr>
              <w:t>WPA:</w:t>
            </w:r>
            <w:proofErr w:type="gramEnd"/>
          </w:p>
        </w:tc>
        <w:tc>
          <w:tcPr>
            <w:tcW w:w="7105" w:type="dxa"/>
            <w:gridSpan w:val="5"/>
          </w:tcPr>
          <w:p w14:paraId="73525BE5" w14:textId="77777777" w:rsidR="00CF37B3" w:rsidRPr="008547C9" w:rsidRDefault="00CF37B3" w:rsidP="00B63E1F">
            <w:pPr>
              <w:tabs>
                <w:tab w:val="left" w:pos="1080"/>
              </w:tabs>
              <w:spacing w:line="240" w:lineRule="auto"/>
              <w:ind w:right="-270"/>
              <w:rPr>
                <w:rFonts w:ascii="Arial" w:hAnsi="Arial" w:cs="Arial"/>
              </w:rPr>
            </w:pPr>
          </w:p>
        </w:tc>
      </w:tr>
    </w:tbl>
    <w:p w14:paraId="7C8A4696" w14:textId="77777777" w:rsidR="00447095" w:rsidRDefault="00447095" w:rsidP="00B63E1F">
      <w:pPr>
        <w:tabs>
          <w:tab w:val="left" w:pos="1080"/>
        </w:tabs>
        <w:spacing w:line="240" w:lineRule="auto"/>
        <w:ind w:right="-270"/>
        <w:rPr>
          <w:rFonts w:ascii="Arial" w:hAnsi="Arial" w:cs="Arial"/>
          <w:b/>
        </w:rPr>
      </w:pPr>
    </w:p>
    <w:p w14:paraId="0B49A6DE" w14:textId="0BBD69A3" w:rsidR="00B63E1F" w:rsidRPr="008547C9" w:rsidRDefault="00B63E1F" w:rsidP="00B63E1F">
      <w:pPr>
        <w:tabs>
          <w:tab w:val="left" w:pos="1080"/>
        </w:tabs>
        <w:spacing w:line="240" w:lineRule="auto"/>
        <w:ind w:right="-270"/>
        <w:rPr>
          <w:rFonts w:ascii="Arial" w:hAnsi="Arial" w:cs="Arial"/>
          <w:b/>
        </w:rPr>
      </w:pPr>
      <w:r w:rsidRPr="008547C9">
        <w:rPr>
          <w:rFonts w:ascii="Arial" w:hAnsi="Arial" w:cs="Arial"/>
          <w:b/>
        </w:rPr>
        <w:t xml:space="preserve">CREDIT CARD INFORMATION: </w:t>
      </w:r>
    </w:p>
    <w:tbl>
      <w:tblPr>
        <w:tblStyle w:val="TableGrid"/>
        <w:tblW w:w="0" w:type="auto"/>
        <w:tblInd w:w="108" w:type="dxa"/>
        <w:tblLook w:val="04A0" w:firstRow="1" w:lastRow="0" w:firstColumn="1" w:lastColumn="0" w:noHBand="0" w:noVBand="1"/>
      </w:tblPr>
      <w:tblGrid>
        <w:gridCol w:w="3577"/>
        <w:gridCol w:w="2913"/>
        <w:gridCol w:w="810"/>
        <w:gridCol w:w="1155"/>
        <w:gridCol w:w="629"/>
        <w:gridCol w:w="1598"/>
      </w:tblGrid>
      <w:tr w:rsidR="00B63E1F" w:rsidRPr="008547C9" w14:paraId="0A907F79" w14:textId="77777777" w:rsidTr="00447095">
        <w:tc>
          <w:tcPr>
            <w:tcW w:w="3577" w:type="dxa"/>
          </w:tcPr>
          <w:p w14:paraId="23934BF8" w14:textId="58D9C448" w:rsidR="00B63E1F" w:rsidRPr="008547C9" w:rsidRDefault="00B63E1F" w:rsidP="00B63E1F">
            <w:pPr>
              <w:tabs>
                <w:tab w:val="left" w:pos="1080"/>
              </w:tabs>
              <w:spacing w:line="240" w:lineRule="auto"/>
              <w:ind w:right="-270"/>
              <w:rPr>
                <w:rFonts w:ascii="Arial" w:hAnsi="Arial" w:cs="Arial"/>
              </w:rPr>
            </w:pPr>
            <w:r w:rsidRPr="008547C9">
              <w:rPr>
                <w:rFonts w:ascii="Arial" w:hAnsi="Arial" w:cs="Arial"/>
              </w:rPr>
              <w:t xml:space="preserve">Name (as it appears on </w:t>
            </w:r>
            <w:r w:rsidR="00405D0D" w:rsidRPr="008547C9">
              <w:rPr>
                <w:rFonts w:ascii="Arial" w:hAnsi="Arial" w:cs="Arial"/>
              </w:rPr>
              <w:br/>
            </w:r>
            <w:r w:rsidRPr="008547C9">
              <w:rPr>
                <w:rFonts w:ascii="Arial" w:hAnsi="Arial" w:cs="Arial"/>
              </w:rPr>
              <w:t>your card):</w:t>
            </w:r>
          </w:p>
        </w:tc>
        <w:tc>
          <w:tcPr>
            <w:tcW w:w="7105" w:type="dxa"/>
            <w:gridSpan w:val="5"/>
          </w:tcPr>
          <w:p w14:paraId="64D64135" w14:textId="77777777" w:rsidR="00B63E1F" w:rsidRPr="008547C9" w:rsidRDefault="00B63E1F" w:rsidP="00B63E1F">
            <w:pPr>
              <w:tabs>
                <w:tab w:val="left" w:pos="1080"/>
              </w:tabs>
              <w:spacing w:line="240" w:lineRule="auto"/>
              <w:ind w:right="-270"/>
              <w:rPr>
                <w:rFonts w:ascii="Arial" w:hAnsi="Arial" w:cs="Arial"/>
              </w:rPr>
            </w:pPr>
          </w:p>
        </w:tc>
      </w:tr>
      <w:tr w:rsidR="00B63E1F" w:rsidRPr="008547C9" w14:paraId="4D1BC355" w14:textId="77777777" w:rsidTr="00447095">
        <w:trPr>
          <w:trHeight w:val="582"/>
        </w:trPr>
        <w:tc>
          <w:tcPr>
            <w:tcW w:w="3577" w:type="dxa"/>
          </w:tcPr>
          <w:p w14:paraId="64770A0A" w14:textId="77777777" w:rsidR="00B63E1F" w:rsidRPr="008547C9" w:rsidRDefault="00B63E1F" w:rsidP="00B63E1F">
            <w:pPr>
              <w:tabs>
                <w:tab w:val="left" w:pos="1080"/>
              </w:tabs>
              <w:spacing w:line="240" w:lineRule="auto"/>
              <w:ind w:right="-270"/>
              <w:rPr>
                <w:rFonts w:ascii="Arial" w:hAnsi="Arial" w:cs="Arial"/>
              </w:rPr>
            </w:pPr>
            <w:r w:rsidRPr="008547C9">
              <w:rPr>
                <w:rFonts w:ascii="Arial" w:hAnsi="Arial" w:cs="Arial"/>
              </w:rPr>
              <w:t>Credit Card Type:</w:t>
            </w:r>
          </w:p>
        </w:tc>
        <w:tc>
          <w:tcPr>
            <w:tcW w:w="7105" w:type="dxa"/>
            <w:gridSpan w:val="5"/>
          </w:tcPr>
          <w:p w14:paraId="45C90D9B" w14:textId="77777777" w:rsidR="00B63E1F" w:rsidRPr="008547C9" w:rsidRDefault="00B63E1F" w:rsidP="00B63E1F">
            <w:pPr>
              <w:tabs>
                <w:tab w:val="left" w:pos="1080"/>
              </w:tabs>
              <w:spacing w:line="240" w:lineRule="auto"/>
              <w:ind w:right="-270"/>
              <w:rPr>
                <w:rFonts w:ascii="Arial" w:hAnsi="Arial" w:cs="Arial"/>
              </w:rPr>
            </w:pPr>
            <w:r w:rsidRPr="008547C9">
              <w:rPr>
                <w:rFonts w:ascii="Wingdings" w:eastAsia="Wingdings" w:hAnsi="Wingdings" w:cs="Wingdings"/>
              </w:rPr>
              <w:t>q</w:t>
            </w:r>
            <w:r w:rsidRPr="008547C9">
              <w:rPr>
                <w:rFonts w:ascii="Arial" w:hAnsi="Arial" w:cs="Arial"/>
              </w:rPr>
              <w:t xml:space="preserve">AMEX               </w:t>
            </w:r>
            <w:r w:rsidRPr="008547C9">
              <w:rPr>
                <w:rFonts w:ascii="Wingdings" w:eastAsia="Wingdings" w:hAnsi="Wingdings" w:cs="Wingdings"/>
              </w:rPr>
              <w:t>q</w:t>
            </w:r>
            <w:r w:rsidRPr="008547C9">
              <w:rPr>
                <w:rFonts w:ascii="Arial" w:hAnsi="Arial" w:cs="Arial"/>
              </w:rPr>
              <w:t>DISCOVER</w:t>
            </w:r>
            <w:r w:rsidRPr="008547C9">
              <w:rPr>
                <w:rFonts w:ascii="Arial" w:hAnsi="Arial" w:cs="Arial"/>
              </w:rPr>
              <w:tab/>
              <w:t xml:space="preserve">      </w:t>
            </w:r>
            <w:r w:rsidRPr="008547C9">
              <w:rPr>
                <w:rFonts w:ascii="Wingdings" w:eastAsia="Wingdings" w:hAnsi="Wingdings" w:cs="Wingdings"/>
              </w:rPr>
              <w:t>q</w:t>
            </w:r>
            <w:r w:rsidRPr="008547C9">
              <w:rPr>
                <w:rFonts w:ascii="Arial" w:hAnsi="Arial" w:cs="Arial"/>
              </w:rPr>
              <w:t xml:space="preserve">MASTERCARD              </w:t>
            </w:r>
            <w:r w:rsidRPr="008547C9">
              <w:rPr>
                <w:rFonts w:ascii="Wingdings" w:eastAsia="Wingdings" w:hAnsi="Wingdings" w:cs="Wingdings"/>
              </w:rPr>
              <w:t>q</w:t>
            </w:r>
            <w:r w:rsidRPr="008547C9">
              <w:rPr>
                <w:rFonts w:ascii="Arial" w:hAnsi="Arial" w:cs="Arial"/>
              </w:rPr>
              <w:t>VISA</w:t>
            </w:r>
          </w:p>
        </w:tc>
      </w:tr>
      <w:tr w:rsidR="00B63E1F" w:rsidRPr="008547C9" w14:paraId="3E42E2C8" w14:textId="77777777" w:rsidTr="00447095">
        <w:trPr>
          <w:trHeight w:val="582"/>
        </w:trPr>
        <w:tc>
          <w:tcPr>
            <w:tcW w:w="3577" w:type="dxa"/>
          </w:tcPr>
          <w:p w14:paraId="3D216D6B" w14:textId="77777777" w:rsidR="00B63E1F" w:rsidRPr="008547C9" w:rsidRDefault="00B63E1F" w:rsidP="00B63E1F">
            <w:pPr>
              <w:tabs>
                <w:tab w:val="left" w:pos="1080"/>
              </w:tabs>
              <w:spacing w:line="240" w:lineRule="auto"/>
              <w:ind w:right="-270"/>
              <w:rPr>
                <w:rFonts w:ascii="Arial" w:hAnsi="Arial" w:cs="Arial"/>
              </w:rPr>
            </w:pPr>
            <w:r w:rsidRPr="008547C9">
              <w:rPr>
                <w:rFonts w:ascii="Arial" w:hAnsi="Arial" w:cs="Arial"/>
              </w:rPr>
              <w:t>Credit Card #:</w:t>
            </w:r>
          </w:p>
        </w:tc>
        <w:tc>
          <w:tcPr>
            <w:tcW w:w="7105" w:type="dxa"/>
            <w:gridSpan w:val="5"/>
          </w:tcPr>
          <w:p w14:paraId="466F7E08" w14:textId="77777777" w:rsidR="00B63E1F" w:rsidRPr="008547C9" w:rsidRDefault="00B63E1F" w:rsidP="00B63E1F">
            <w:pPr>
              <w:tabs>
                <w:tab w:val="left" w:pos="1080"/>
              </w:tabs>
              <w:spacing w:line="240" w:lineRule="auto"/>
              <w:ind w:right="-270"/>
              <w:rPr>
                <w:rFonts w:ascii="Arial" w:hAnsi="Arial" w:cs="Arial"/>
              </w:rPr>
            </w:pPr>
          </w:p>
        </w:tc>
      </w:tr>
      <w:tr w:rsidR="00B63E1F" w:rsidRPr="008547C9" w14:paraId="564B41CE" w14:textId="77777777" w:rsidTr="00447095">
        <w:trPr>
          <w:trHeight w:val="582"/>
        </w:trPr>
        <w:tc>
          <w:tcPr>
            <w:tcW w:w="3577" w:type="dxa"/>
          </w:tcPr>
          <w:p w14:paraId="2702DF62" w14:textId="77777777" w:rsidR="00B63E1F" w:rsidRPr="008547C9" w:rsidRDefault="00B63E1F" w:rsidP="00B63E1F">
            <w:pPr>
              <w:tabs>
                <w:tab w:val="left" w:pos="1080"/>
              </w:tabs>
              <w:spacing w:line="240" w:lineRule="auto"/>
              <w:ind w:right="-270"/>
              <w:rPr>
                <w:rFonts w:ascii="Arial" w:hAnsi="Arial" w:cs="Arial"/>
              </w:rPr>
            </w:pPr>
            <w:r w:rsidRPr="008547C9">
              <w:rPr>
                <w:rFonts w:ascii="Arial" w:hAnsi="Arial" w:cs="Arial"/>
              </w:rPr>
              <w:t>Expiration Date:</w:t>
            </w:r>
          </w:p>
        </w:tc>
        <w:tc>
          <w:tcPr>
            <w:tcW w:w="2913" w:type="dxa"/>
          </w:tcPr>
          <w:p w14:paraId="34408C71" w14:textId="77777777" w:rsidR="00B63E1F" w:rsidRPr="008547C9" w:rsidRDefault="00B63E1F" w:rsidP="00B63E1F">
            <w:pPr>
              <w:tabs>
                <w:tab w:val="left" w:pos="1080"/>
              </w:tabs>
              <w:spacing w:line="240" w:lineRule="auto"/>
              <w:ind w:right="-270"/>
              <w:rPr>
                <w:rFonts w:ascii="Arial" w:hAnsi="Arial" w:cs="Arial"/>
              </w:rPr>
            </w:pPr>
          </w:p>
        </w:tc>
        <w:tc>
          <w:tcPr>
            <w:tcW w:w="1965" w:type="dxa"/>
            <w:gridSpan w:val="2"/>
          </w:tcPr>
          <w:p w14:paraId="2B589CB9" w14:textId="77777777" w:rsidR="00B63E1F" w:rsidRPr="008547C9" w:rsidRDefault="00B63E1F" w:rsidP="00B63E1F">
            <w:pPr>
              <w:tabs>
                <w:tab w:val="left" w:pos="1080"/>
              </w:tabs>
              <w:spacing w:line="240" w:lineRule="auto"/>
              <w:ind w:right="-270"/>
              <w:rPr>
                <w:rFonts w:ascii="Arial" w:hAnsi="Arial" w:cs="Arial"/>
              </w:rPr>
            </w:pPr>
            <w:r w:rsidRPr="008547C9">
              <w:rPr>
                <w:rFonts w:ascii="Arial" w:hAnsi="Arial" w:cs="Arial"/>
              </w:rPr>
              <w:t>Security Code:</w:t>
            </w:r>
          </w:p>
        </w:tc>
        <w:tc>
          <w:tcPr>
            <w:tcW w:w="2227" w:type="dxa"/>
            <w:gridSpan w:val="2"/>
          </w:tcPr>
          <w:p w14:paraId="01813E9A" w14:textId="77777777" w:rsidR="00B63E1F" w:rsidRPr="008547C9" w:rsidRDefault="00B63E1F" w:rsidP="00B63E1F">
            <w:pPr>
              <w:tabs>
                <w:tab w:val="left" w:pos="1080"/>
              </w:tabs>
              <w:spacing w:line="240" w:lineRule="auto"/>
              <w:ind w:right="-270"/>
              <w:rPr>
                <w:rFonts w:ascii="Arial" w:hAnsi="Arial" w:cs="Arial"/>
              </w:rPr>
            </w:pPr>
          </w:p>
        </w:tc>
      </w:tr>
      <w:tr w:rsidR="00B63E1F" w:rsidRPr="008547C9" w14:paraId="3CA95B7F" w14:textId="77777777" w:rsidTr="00447095">
        <w:tc>
          <w:tcPr>
            <w:tcW w:w="3577" w:type="dxa"/>
          </w:tcPr>
          <w:p w14:paraId="20286DF5" w14:textId="77777777" w:rsidR="00B63E1F" w:rsidRPr="008547C9" w:rsidRDefault="00B63E1F" w:rsidP="00B63E1F">
            <w:pPr>
              <w:tabs>
                <w:tab w:val="left" w:pos="1080"/>
              </w:tabs>
              <w:spacing w:line="240" w:lineRule="auto"/>
              <w:ind w:right="-270"/>
              <w:rPr>
                <w:rFonts w:ascii="Arial" w:hAnsi="Arial" w:cs="Arial"/>
              </w:rPr>
            </w:pPr>
            <w:r w:rsidRPr="008547C9">
              <w:rPr>
                <w:rFonts w:ascii="Arial" w:hAnsi="Arial" w:cs="Arial"/>
              </w:rPr>
              <w:t xml:space="preserve">Billing Address:  </w:t>
            </w:r>
          </w:p>
        </w:tc>
        <w:tc>
          <w:tcPr>
            <w:tcW w:w="7105" w:type="dxa"/>
            <w:gridSpan w:val="5"/>
          </w:tcPr>
          <w:p w14:paraId="4A0F0115" w14:textId="77777777" w:rsidR="00B63E1F" w:rsidRPr="008547C9" w:rsidRDefault="00B63E1F" w:rsidP="00B63E1F">
            <w:pPr>
              <w:tabs>
                <w:tab w:val="left" w:pos="1080"/>
              </w:tabs>
              <w:spacing w:line="240" w:lineRule="auto"/>
              <w:ind w:right="-270"/>
              <w:rPr>
                <w:rFonts w:ascii="Arial" w:hAnsi="Arial" w:cs="Arial"/>
              </w:rPr>
            </w:pPr>
          </w:p>
        </w:tc>
      </w:tr>
      <w:tr w:rsidR="00B63E1F" w:rsidRPr="008547C9" w14:paraId="3F047B8C" w14:textId="77777777" w:rsidTr="00447095">
        <w:trPr>
          <w:trHeight w:val="629"/>
        </w:trPr>
        <w:tc>
          <w:tcPr>
            <w:tcW w:w="3577" w:type="dxa"/>
          </w:tcPr>
          <w:p w14:paraId="4827DAF2" w14:textId="77777777" w:rsidR="00B63E1F" w:rsidRPr="008547C9" w:rsidRDefault="00B63E1F" w:rsidP="00B63E1F">
            <w:pPr>
              <w:tabs>
                <w:tab w:val="left" w:pos="1080"/>
              </w:tabs>
              <w:spacing w:line="240" w:lineRule="auto"/>
              <w:ind w:right="-270"/>
              <w:rPr>
                <w:rFonts w:ascii="Arial" w:hAnsi="Arial" w:cs="Arial"/>
              </w:rPr>
            </w:pPr>
            <w:r w:rsidRPr="008547C9">
              <w:rPr>
                <w:rFonts w:ascii="Arial" w:hAnsi="Arial" w:cs="Arial"/>
              </w:rPr>
              <w:t>City:</w:t>
            </w:r>
          </w:p>
        </w:tc>
        <w:tc>
          <w:tcPr>
            <w:tcW w:w="2913" w:type="dxa"/>
          </w:tcPr>
          <w:p w14:paraId="3C075E84" w14:textId="77777777" w:rsidR="00B63E1F" w:rsidRPr="008547C9" w:rsidRDefault="00B63E1F" w:rsidP="00B63E1F">
            <w:pPr>
              <w:tabs>
                <w:tab w:val="left" w:pos="1080"/>
              </w:tabs>
              <w:spacing w:line="240" w:lineRule="auto"/>
              <w:ind w:right="-270"/>
              <w:rPr>
                <w:rFonts w:ascii="Arial" w:hAnsi="Arial" w:cs="Arial"/>
              </w:rPr>
            </w:pPr>
          </w:p>
        </w:tc>
        <w:tc>
          <w:tcPr>
            <w:tcW w:w="810" w:type="dxa"/>
          </w:tcPr>
          <w:p w14:paraId="01C1B750" w14:textId="44B91C73" w:rsidR="00B63E1F" w:rsidRPr="008547C9" w:rsidRDefault="00B63E1F" w:rsidP="00B63E1F">
            <w:pPr>
              <w:tabs>
                <w:tab w:val="left" w:pos="1080"/>
              </w:tabs>
              <w:spacing w:line="240" w:lineRule="auto"/>
              <w:ind w:right="-270"/>
              <w:rPr>
                <w:rFonts w:ascii="Arial" w:hAnsi="Arial" w:cs="Arial"/>
              </w:rPr>
            </w:pPr>
            <w:r w:rsidRPr="008547C9">
              <w:rPr>
                <w:rFonts w:ascii="Arial" w:hAnsi="Arial" w:cs="Arial"/>
              </w:rPr>
              <w:t>State:</w:t>
            </w:r>
          </w:p>
        </w:tc>
        <w:tc>
          <w:tcPr>
            <w:tcW w:w="1155" w:type="dxa"/>
          </w:tcPr>
          <w:p w14:paraId="7FA224DE" w14:textId="77777777" w:rsidR="00B63E1F" w:rsidRPr="008547C9" w:rsidRDefault="00B63E1F" w:rsidP="00B63E1F">
            <w:pPr>
              <w:tabs>
                <w:tab w:val="left" w:pos="1080"/>
              </w:tabs>
              <w:spacing w:line="240" w:lineRule="auto"/>
              <w:ind w:right="-270"/>
              <w:rPr>
                <w:rFonts w:ascii="Arial" w:hAnsi="Arial" w:cs="Arial"/>
              </w:rPr>
            </w:pPr>
          </w:p>
        </w:tc>
        <w:tc>
          <w:tcPr>
            <w:tcW w:w="629" w:type="dxa"/>
          </w:tcPr>
          <w:p w14:paraId="0A6D4A52" w14:textId="77777777" w:rsidR="00B63E1F" w:rsidRPr="008547C9" w:rsidRDefault="00B63E1F" w:rsidP="00B63E1F">
            <w:pPr>
              <w:tabs>
                <w:tab w:val="left" w:pos="1080"/>
              </w:tabs>
              <w:spacing w:line="240" w:lineRule="auto"/>
              <w:ind w:right="-270"/>
              <w:rPr>
                <w:rFonts w:ascii="Arial" w:hAnsi="Arial" w:cs="Arial"/>
              </w:rPr>
            </w:pPr>
            <w:r w:rsidRPr="008547C9">
              <w:rPr>
                <w:rFonts w:ascii="Arial" w:hAnsi="Arial" w:cs="Arial"/>
              </w:rPr>
              <w:t>Zip:</w:t>
            </w:r>
          </w:p>
        </w:tc>
        <w:tc>
          <w:tcPr>
            <w:tcW w:w="1598" w:type="dxa"/>
          </w:tcPr>
          <w:p w14:paraId="1DC8E4F6" w14:textId="77777777" w:rsidR="00B63E1F" w:rsidRPr="008547C9" w:rsidRDefault="00B63E1F" w:rsidP="00B63E1F">
            <w:pPr>
              <w:tabs>
                <w:tab w:val="left" w:pos="1080"/>
              </w:tabs>
              <w:spacing w:line="240" w:lineRule="auto"/>
              <w:ind w:right="-270"/>
              <w:rPr>
                <w:rFonts w:ascii="Arial" w:hAnsi="Arial" w:cs="Arial"/>
              </w:rPr>
            </w:pPr>
          </w:p>
        </w:tc>
      </w:tr>
    </w:tbl>
    <w:p w14:paraId="093A8758" w14:textId="5FC2E76B" w:rsidR="006E692C" w:rsidRDefault="00B63E1F" w:rsidP="00E24105">
      <w:pPr>
        <w:tabs>
          <w:tab w:val="left" w:pos="1080"/>
        </w:tabs>
        <w:ind w:right="-270"/>
        <w:rPr>
          <w:rFonts w:ascii="Arial" w:hAnsi="Arial" w:cs="Arial"/>
        </w:rPr>
      </w:pPr>
      <w:r w:rsidRPr="008547C9">
        <w:rPr>
          <w:rFonts w:ascii="Arial" w:hAnsi="Arial" w:cs="Arial"/>
        </w:rPr>
        <w:t xml:space="preserve">*WPA will provide reasonable notice before charging </w:t>
      </w:r>
      <w:r w:rsidR="00EC2796" w:rsidRPr="008547C9">
        <w:rPr>
          <w:rFonts w:ascii="Arial" w:hAnsi="Arial" w:cs="Arial"/>
        </w:rPr>
        <w:t>your</w:t>
      </w:r>
      <w:r w:rsidRPr="008547C9">
        <w:rPr>
          <w:rFonts w:ascii="Arial" w:hAnsi="Arial" w:cs="Arial"/>
        </w:rPr>
        <w:t xml:space="preserve"> card.</w:t>
      </w:r>
    </w:p>
    <w:p w14:paraId="2FCF623C" w14:textId="77777777" w:rsidR="00447095" w:rsidRDefault="00447095" w:rsidP="00447095">
      <w:pPr>
        <w:pStyle w:val="xmsonormal"/>
        <w:rPr>
          <w:rFonts w:eastAsia="Times New Roman"/>
        </w:rPr>
      </w:pPr>
    </w:p>
    <w:p w14:paraId="41F85769" w14:textId="19BDF0E5" w:rsidR="00447095" w:rsidRDefault="00447095" w:rsidP="00447095">
      <w:pPr>
        <w:pStyle w:val="xmsonormal"/>
        <w:rPr>
          <w:rFonts w:ascii="Arial" w:eastAsia="Times New Roman" w:hAnsi="Arial" w:cs="Arial"/>
          <w:b/>
          <w:bCs/>
        </w:rPr>
      </w:pPr>
      <w:r w:rsidRPr="00447095">
        <w:rPr>
          <w:rFonts w:ascii="Arial" w:eastAsia="Times New Roman" w:hAnsi="Arial" w:cs="Arial"/>
          <w:b/>
          <w:bCs/>
        </w:rPr>
        <w:t>TEAM SHIRT INFORMATION:</w:t>
      </w:r>
    </w:p>
    <w:p w14:paraId="26CF344B" w14:textId="77777777" w:rsidR="00447095" w:rsidRPr="00447095" w:rsidRDefault="00447095" w:rsidP="00447095">
      <w:pPr>
        <w:pStyle w:val="xmsonormal"/>
        <w:rPr>
          <w:rFonts w:ascii="Arial" w:eastAsia="Times New Roman" w:hAnsi="Arial" w:cs="Arial"/>
          <w:b/>
          <w:bCs/>
          <w:sz w:val="18"/>
          <w:szCs w:val="18"/>
        </w:rPr>
      </w:pPr>
    </w:p>
    <w:tbl>
      <w:tblPr>
        <w:tblW w:w="0" w:type="auto"/>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405"/>
        <w:gridCol w:w="5295"/>
      </w:tblGrid>
      <w:tr w:rsidR="00447095" w:rsidRPr="00447095" w14:paraId="03D224E5" w14:textId="77777777" w:rsidTr="00447095">
        <w:tc>
          <w:tcPr>
            <w:tcW w:w="5405" w:type="dxa"/>
            <w:tcMar>
              <w:top w:w="0" w:type="dxa"/>
              <w:left w:w="108" w:type="dxa"/>
              <w:bottom w:w="0" w:type="dxa"/>
              <w:right w:w="108" w:type="dxa"/>
            </w:tcMar>
            <w:hideMark/>
          </w:tcPr>
          <w:p w14:paraId="6F3E3926" w14:textId="77777777" w:rsidR="00447095" w:rsidRPr="00447095" w:rsidRDefault="00447095" w:rsidP="00447095">
            <w:pPr>
              <w:pStyle w:val="xmsonormal"/>
              <w:spacing w:line="360" w:lineRule="auto"/>
              <w:rPr>
                <w:rFonts w:ascii="Arial" w:hAnsi="Arial" w:cs="Arial"/>
              </w:rPr>
            </w:pPr>
            <w:r w:rsidRPr="00447095">
              <w:rPr>
                <w:rFonts w:ascii="Arial" w:hAnsi="Arial" w:cs="Arial"/>
              </w:rPr>
              <w:t>Shirt Sleeve Preference:</w:t>
            </w:r>
            <w:r w:rsidRPr="00447095">
              <w:rPr>
                <w:rFonts w:ascii="Arial" w:hAnsi="Arial" w:cs="Arial"/>
              </w:rPr>
              <w:br/>
            </w:r>
            <w:r w:rsidRPr="00447095">
              <w:rPr>
                <w:rFonts w:ascii="Arial" w:hAnsi="Arial" w:cs="Arial"/>
                <w:sz w:val="20"/>
                <w:szCs w:val="20"/>
              </w:rPr>
              <w:t>(Please indicate long-sleeve, short-sleeve, or sleeveless)</w:t>
            </w:r>
          </w:p>
        </w:tc>
        <w:tc>
          <w:tcPr>
            <w:tcW w:w="5295" w:type="dxa"/>
            <w:tcMar>
              <w:top w:w="0" w:type="dxa"/>
              <w:left w:w="108" w:type="dxa"/>
              <w:bottom w:w="0" w:type="dxa"/>
              <w:right w:w="108" w:type="dxa"/>
            </w:tcMar>
            <w:hideMark/>
          </w:tcPr>
          <w:p w14:paraId="4123571F" w14:textId="77777777" w:rsidR="00447095" w:rsidRPr="00447095" w:rsidRDefault="00447095" w:rsidP="00447095">
            <w:pPr>
              <w:pStyle w:val="xmsonormal"/>
              <w:spacing w:line="360" w:lineRule="auto"/>
              <w:rPr>
                <w:rFonts w:ascii="Arial" w:hAnsi="Arial" w:cs="Arial"/>
              </w:rPr>
            </w:pPr>
            <w:r w:rsidRPr="00447095">
              <w:rPr>
                <w:rFonts w:ascii="Arial" w:hAnsi="Arial" w:cs="Arial"/>
              </w:rPr>
              <w:t> </w:t>
            </w:r>
          </w:p>
        </w:tc>
      </w:tr>
      <w:tr w:rsidR="00447095" w:rsidRPr="00447095" w14:paraId="24072B4F" w14:textId="77777777" w:rsidTr="00447095">
        <w:tc>
          <w:tcPr>
            <w:tcW w:w="5405" w:type="dxa"/>
            <w:tcMar>
              <w:top w:w="0" w:type="dxa"/>
              <w:left w:w="108" w:type="dxa"/>
              <w:bottom w:w="0" w:type="dxa"/>
              <w:right w:w="108" w:type="dxa"/>
            </w:tcMar>
            <w:hideMark/>
          </w:tcPr>
          <w:p w14:paraId="2FDE167F" w14:textId="77777777" w:rsidR="00447095" w:rsidRPr="00447095" w:rsidRDefault="00447095" w:rsidP="00447095">
            <w:pPr>
              <w:pStyle w:val="xmsonormal"/>
              <w:spacing w:line="360" w:lineRule="auto"/>
              <w:rPr>
                <w:rFonts w:ascii="Arial" w:hAnsi="Arial" w:cs="Arial"/>
              </w:rPr>
            </w:pPr>
            <w:r w:rsidRPr="00447095">
              <w:rPr>
                <w:rFonts w:ascii="Arial" w:hAnsi="Arial" w:cs="Arial"/>
              </w:rPr>
              <w:t>Fit Preference:</w:t>
            </w:r>
            <w:r w:rsidRPr="00447095">
              <w:rPr>
                <w:rFonts w:ascii="Arial" w:hAnsi="Arial" w:cs="Arial"/>
              </w:rPr>
              <w:br/>
            </w:r>
            <w:r w:rsidRPr="00447095">
              <w:rPr>
                <w:rFonts w:ascii="Arial" w:hAnsi="Arial" w:cs="Arial"/>
                <w:sz w:val="20"/>
                <w:szCs w:val="20"/>
              </w:rPr>
              <w:t>(Please indicate unisex or women’s sizing)</w:t>
            </w:r>
          </w:p>
        </w:tc>
        <w:tc>
          <w:tcPr>
            <w:tcW w:w="5295" w:type="dxa"/>
            <w:tcMar>
              <w:top w:w="0" w:type="dxa"/>
              <w:left w:w="108" w:type="dxa"/>
              <w:bottom w:w="0" w:type="dxa"/>
              <w:right w:w="108" w:type="dxa"/>
            </w:tcMar>
            <w:hideMark/>
          </w:tcPr>
          <w:p w14:paraId="7611CD8A" w14:textId="77777777" w:rsidR="00447095" w:rsidRPr="00447095" w:rsidRDefault="00447095" w:rsidP="00447095">
            <w:pPr>
              <w:pStyle w:val="xmsonormal"/>
              <w:spacing w:line="360" w:lineRule="auto"/>
              <w:rPr>
                <w:rFonts w:ascii="Arial" w:hAnsi="Arial" w:cs="Arial"/>
              </w:rPr>
            </w:pPr>
            <w:r w:rsidRPr="00447095">
              <w:rPr>
                <w:rFonts w:ascii="Arial" w:hAnsi="Arial" w:cs="Arial"/>
              </w:rPr>
              <w:t> </w:t>
            </w:r>
          </w:p>
        </w:tc>
      </w:tr>
      <w:tr w:rsidR="00447095" w:rsidRPr="00447095" w14:paraId="43BACB07" w14:textId="77777777" w:rsidTr="00447095">
        <w:tc>
          <w:tcPr>
            <w:tcW w:w="5405" w:type="dxa"/>
            <w:tcMar>
              <w:top w:w="0" w:type="dxa"/>
              <w:left w:w="108" w:type="dxa"/>
              <w:bottom w:w="0" w:type="dxa"/>
              <w:right w:w="108" w:type="dxa"/>
            </w:tcMar>
            <w:hideMark/>
          </w:tcPr>
          <w:p w14:paraId="4215390F" w14:textId="77777777" w:rsidR="00447095" w:rsidRPr="00447095" w:rsidRDefault="00447095" w:rsidP="00447095">
            <w:pPr>
              <w:pStyle w:val="xmsonormal"/>
              <w:spacing w:line="360" w:lineRule="auto"/>
              <w:rPr>
                <w:rFonts w:ascii="Arial" w:hAnsi="Arial" w:cs="Arial"/>
              </w:rPr>
            </w:pPr>
            <w:r w:rsidRPr="00447095">
              <w:rPr>
                <w:rFonts w:ascii="Arial" w:hAnsi="Arial" w:cs="Arial"/>
              </w:rPr>
              <w:t>Shirt Size:</w:t>
            </w:r>
          </w:p>
        </w:tc>
        <w:tc>
          <w:tcPr>
            <w:tcW w:w="5295" w:type="dxa"/>
            <w:tcMar>
              <w:top w:w="0" w:type="dxa"/>
              <w:left w:w="108" w:type="dxa"/>
              <w:bottom w:w="0" w:type="dxa"/>
              <w:right w:w="108" w:type="dxa"/>
            </w:tcMar>
            <w:hideMark/>
          </w:tcPr>
          <w:p w14:paraId="433AD99A" w14:textId="77777777" w:rsidR="00447095" w:rsidRPr="00447095" w:rsidRDefault="00447095" w:rsidP="00447095">
            <w:pPr>
              <w:pStyle w:val="xmsonormal"/>
              <w:spacing w:line="360" w:lineRule="auto"/>
              <w:rPr>
                <w:rFonts w:ascii="Arial" w:hAnsi="Arial" w:cs="Arial"/>
              </w:rPr>
            </w:pPr>
            <w:r w:rsidRPr="00447095">
              <w:rPr>
                <w:rFonts w:ascii="Arial" w:hAnsi="Arial" w:cs="Arial"/>
              </w:rPr>
              <w:t> </w:t>
            </w:r>
          </w:p>
        </w:tc>
      </w:tr>
      <w:tr w:rsidR="00447095" w:rsidRPr="00447095" w14:paraId="737587E7" w14:textId="77777777" w:rsidTr="00447095">
        <w:tc>
          <w:tcPr>
            <w:tcW w:w="5405" w:type="dxa"/>
            <w:tcMar>
              <w:top w:w="0" w:type="dxa"/>
              <w:left w:w="108" w:type="dxa"/>
              <w:bottom w:w="0" w:type="dxa"/>
              <w:right w:w="108" w:type="dxa"/>
            </w:tcMar>
            <w:hideMark/>
          </w:tcPr>
          <w:p w14:paraId="700B9C77" w14:textId="77777777" w:rsidR="00447095" w:rsidRPr="00447095" w:rsidRDefault="00447095" w:rsidP="00447095">
            <w:pPr>
              <w:pStyle w:val="xmsonormal"/>
              <w:spacing w:line="360" w:lineRule="auto"/>
              <w:rPr>
                <w:rFonts w:ascii="Arial" w:hAnsi="Arial" w:cs="Arial"/>
              </w:rPr>
            </w:pPr>
            <w:r w:rsidRPr="00447095">
              <w:rPr>
                <w:rFonts w:ascii="Arial" w:hAnsi="Arial" w:cs="Arial"/>
              </w:rPr>
              <w:t xml:space="preserve">Name you want printed on your team shirt: </w:t>
            </w:r>
            <w:r w:rsidRPr="00447095">
              <w:rPr>
                <w:rFonts w:ascii="Arial" w:hAnsi="Arial" w:cs="Arial"/>
              </w:rPr>
              <w:br/>
            </w:r>
            <w:r w:rsidRPr="00447095">
              <w:rPr>
                <w:rFonts w:ascii="Arial" w:hAnsi="Arial" w:cs="Arial"/>
                <w:sz w:val="20"/>
                <w:szCs w:val="20"/>
              </w:rPr>
              <w:t>(Leave blank if you don’t want a name on your shirt)</w:t>
            </w:r>
          </w:p>
        </w:tc>
        <w:tc>
          <w:tcPr>
            <w:tcW w:w="5295" w:type="dxa"/>
            <w:tcMar>
              <w:top w:w="0" w:type="dxa"/>
              <w:left w:w="108" w:type="dxa"/>
              <w:bottom w:w="0" w:type="dxa"/>
              <w:right w:w="108" w:type="dxa"/>
            </w:tcMar>
            <w:hideMark/>
          </w:tcPr>
          <w:p w14:paraId="087E61AB" w14:textId="77777777" w:rsidR="00447095" w:rsidRPr="00447095" w:rsidRDefault="00447095" w:rsidP="00447095">
            <w:pPr>
              <w:pStyle w:val="xmsonormal"/>
              <w:spacing w:line="360" w:lineRule="auto"/>
              <w:rPr>
                <w:rFonts w:ascii="Arial" w:hAnsi="Arial" w:cs="Arial"/>
              </w:rPr>
            </w:pPr>
            <w:r w:rsidRPr="00447095">
              <w:rPr>
                <w:rFonts w:ascii="Arial" w:hAnsi="Arial" w:cs="Arial"/>
              </w:rPr>
              <w:t> </w:t>
            </w:r>
          </w:p>
        </w:tc>
      </w:tr>
    </w:tbl>
    <w:p w14:paraId="5334E8AF" w14:textId="77777777" w:rsidR="00447095" w:rsidRPr="008547C9" w:rsidRDefault="00447095" w:rsidP="00E24105">
      <w:pPr>
        <w:tabs>
          <w:tab w:val="left" w:pos="1080"/>
        </w:tabs>
        <w:ind w:right="-270"/>
        <w:rPr>
          <w:rFonts w:ascii="Arial" w:hAnsi="Arial" w:cs="Arial"/>
        </w:rPr>
      </w:pPr>
    </w:p>
    <w:sectPr w:rsidR="00447095" w:rsidRPr="008547C9" w:rsidSect="008547C9">
      <w:pgSz w:w="12240" w:h="15840"/>
      <w:pgMar w:top="576" w:right="720" w:bottom="576" w:left="720" w:header="720" w:footer="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Rebecca Pak" w:date="2022-02-22T14:33:00Z" w:initials="RP">
    <w:p w14:paraId="3F577AED" w14:textId="2478A0CB" w:rsidR="1D5C88D0" w:rsidRDefault="1D5C88D0">
      <w:r>
        <w:rPr>
          <w:color w:val="2B579A"/>
          <w:shd w:val="clear" w:color="auto" w:fill="E6E6E6"/>
        </w:rPr>
        <w:fldChar w:fldCharType="begin"/>
      </w:r>
      <w:r>
        <w:instrText xml:space="preserve"> HYPERLINK "mailto:EFreund@wpaonline.org"</w:instrText>
      </w:r>
      <w:bookmarkStart w:id="3" w:name="_@_A2415288588A48729CC19800827FC140Z"/>
      <w:r>
        <w:rPr>
          <w:color w:val="2B579A"/>
          <w:shd w:val="clear" w:color="auto" w:fill="E6E6E6"/>
        </w:rPr>
        <w:fldChar w:fldCharType="separate"/>
      </w:r>
      <w:bookmarkEnd w:id="3"/>
      <w:r w:rsidRPr="1D5C88D0">
        <w:rPr>
          <w:rStyle w:val="Mention"/>
          <w:noProof/>
        </w:rPr>
        <w:t>@Erika Freund</w:t>
      </w:r>
      <w:r>
        <w:rPr>
          <w:color w:val="2B579A"/>
          <w:shd w:val="clear" w:color="auto" w:fill="E6E6E6"/>
        </w:rPr>
        <w:fldChar w:fldCharType="end"/>
      </w:r>
      <w:r>
        <w:t xml:space="preserve"> to determine.</w:t>
      </w:r>
      <w:r>
        <w:annotationRef/>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577AE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E4BE766" w16cex:dateUtc="2022-02-22T19: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577AED" w16cid:durableId="7E4BE7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EF1CB" w14:textId="77777777" w:rsidR="00202302" w:rsidRDefault="00202302" w:rsidP="00D1631F">
      <w:pPr>
        <w:spacing w:after="0" w:line="240" w:lineRule="auto"/>
      </w:pPr>
      <w:r>
        <w:separator/>
      </w:r>
    </w:p>
  </w:endnote>
  <w:endnote w:type="continuationSeparator" w:id="0">
    <w:p w14:paraId="16459A4E" w14:textId="77777777" w:rsidR="00202302" w:rsidRDefault="00202302" w:rsidP="00D163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otham HTF Book">
    <w:altName w:val="Gotham HTF Book"/>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8CBB2" w14:textId="77777777" w:rsidR="00202302" w:rsidRDefault="00202302" w:rsidP="00D1631F">
      <w:pPr>
        <w:spacing w:after="0" w:line="240" w:lineRule="auto"/>
      </w:pPr>
      <w:r>
        <w:separator/>
      </w:r>
    </w:p>
  </w:footnote>
  <w:footnote w:type="continuationSeparator" w:id="0">
    <w:p w14:paraId="1ED1C16C" w14:textId="77777777" w:rsidR="00202302" w:rsidRDefault="00202302" w:rsidP="00D1631F">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z1pn52WR" int2:invalidationBookmarkName="" int2:hashCode="s4S96Zk6rq7g8o" int2:id="TdeJPoiD">
      <int2:state int2:value="Rejected" int2:type="LegacyProofing"/>
    </int2:bookmark>
    <int2:bookmark int2:bookmarkName="_Int_6DKx7hMz" int2:invalidationBookmarkName="" int2:hashCode="qbYktoSL599ZhO" int2:id="aSKipyd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4622C"/>
    <w:multiLevelType w:val="hybridMultilevel"/>
    <w:tmpl w:val="0F8EF85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5D13DA"/>
    <w:multiLevelType w:val="multilevel"/>
    <w:tmpl w:val="A87E94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5B384A44"/>
    <w:multiLevelType w:val="hybridMultilevel"/>
    <w:tmpl w:val="CB228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C45529"/>
    <w:multiLevelType w:val="hybridMultilevel"/>
    <w:tmpl w:val="89E24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5474333">
    <w:abstractNumId w:val="3"/>
  </w:num>
  <w:num w:numId="2" w16cid:durableId="937060919">
    <w:abstractNumId w:val="2"/>
  </w:num>
  <w:num w:numId="3" w16cid:durableId="1289047289">
    <w:abstractNumId w:val="0"/>
  </w:num>
  <w:num w:numId="4" w16cid:durableId="1320650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becca Pak">
    <w15:presenceInfo w15:providerId="AD" w15:userId="S::rpak@wpaonline.org::548ef607-5f85-48b7-9801-c46837bfa0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N7KwNDO1NDJV0lEKTi0uzszPAykwqgUApdgozSwAAAA="/>
  </w:docVars>
  <w:rsids>
    <w:rsidRoot w:val="001B5E36"/>
    <w:rsid w:val="00000842"/>
    <w:rsid w:val="000065CC"/>
    <w:rsid w:val="00006B68"/>
    <w:rsid w:val="00007795"/>
    <w:rsid w:val="00033CFC"/>
    <w:rsid w:val="00034395"/>
    <w:rsid w:val="000355BC"/>
    <w:rsid w:val="00043431"/>
    <w:rsid w:val="00046C72"/>
    <w:rsid w:val="00062CFD"/>
    <w:rsid w:val="000713E1"/>
    <w:rsid w:val="000771E9"/>
    <w:rsid w:val="00091202"/>
    <w:rsid w:val="00091D7F"/>
    <w:rsid w:val="00093A01"/>
    <w:rsid w:val="00095536"/>
    <w:rsid w:val="000B4E1A"/>
    <w:rsid w:val="000D7E86"/>
    <w:rsid w:val="00101C97"/>
    <w:rsid w:val="00153B89"/>
    <w:rsid w:val="001568D0"/>
    <w:rsid w:val="001613F5"/>
    <w:rsid w:val="00164E2E"/>
    <w:rsid w:val="001B054E"/>
    <w:rsid w:val="001B5E36"/>
    <w:rsid w:val="001D142B"/>
    <w:rsid w:val="001D6A4B"/>
    <w:rsid w:val="001F74A1"/>
    <w:rsid w:val="00202302"/>
    <w:rsid w:val="00226DAE"/>
    <w:rsid w:val="0023586F"/>
    <w:rsid w:val="0023686C"/>
    <w:rsid w:val="002426B9"/>
    <w:rsid w:val="002605B4"/>
    <w:rsid w:val="00270944"/>
    <w:rsid w:val="00283773"/>
    <w:rsid w:val="0028400A"/>
    <w:rsid w:val="00292E3F"/>
    <w:rsid w:val="002A2ED3"/>
    <w:rsid w:val="002B06E0"/>
    <w:rsid w:val="002B0EF1"/>
    <w:rsid w:val="002B5C48"/>
    <w:rsid w:val="002E1276"/>
    <w:rsid w:val="002E1703"/>
    <w:rsid w:val="002F0140"/>
    <w:rsid w:val="003045C7"/>
    <w:rsid w:val="00307B54"/>
    <w:rsid w:val="003355A0"/>
    <w:rsid w:val="00344F76"/>
    <w:rsid w:val="00380A66"/>
    <w:rsid w:val="00393CFA"/>
    <w:rsid w:val="003954CF"/>
    <w:rsid w:val="003A035C"/>
    <w:rsid w:val="003B432F"/>
    <w:rsid w:val="003D428B"/>
    <w:rsid w:val="003E3477"/>
    <w:rsid w:val="003E7781"/>
    <w:rsid w:val="003F670A"/>
    <w:rsid w:val="00405D0D"/>
    <w:rsid w:val="00441AE4"/>
    <w:rsid w:val="00445EE6"/>
    <w:rsid w:val="00447095"/>
    <w:rsid w:val="00491334"/>
    <w:rsid w:val="00496EA0"/>
    <w:rsid w:val="004A252A"/>
    <w:rsid w:val="004A3993"/>
    <w:rsid w:val="004A77E1"/>
    <w:rsid w:val="004A7BAB"/>
    <w:rsid w:val="004D4068"/>
    <w:rsid w:val="004E3A28"/>
    <w:rsid w:val="004E626A"/>
    <w:rsid w:val="004E7CEE"/>
    <w:rsid w:val="0050598F"/>
    <w:rsid w:val="00506976"/>
    <w:rsid w:val="005128FC"/>
    <w:rsid w:val="005255C5"/>
    <w:rsid w:val="00537F2D"/>
    <w:rsid w:val="0057547B"/>
    <w:rsid w:val="005908AE"/>
    <w:rsid w:val="005A75F5"/>
    <w:rsid w:val="005A7ABE"/>
    <w:rsid w:val="005B65D1"/>
    <w:rsid w:val="005C3BF5"/>
    <w:rsid w:val="005D0BA4"/>
    <w:rsid w:val="005E4677"/>
    <w:rsid w:val="005E483C"/>
    <w:rsid w:val="005F08B8"/>
    <w:rsid w:val="005F0961"/>
    <w:rsid w:val="005F7388"/>
    <w:rsid w:val="0060220F"/>
    <w:rsid w:val="006068E2"/>
    <w:rsid w:val="00623AAF"/>
    <w:rsid w:val="006277E9"/>
    <w:rsid w:val="00631E62"/>
    <w:rsid w:val="00637C46"/>
    <w:rsid w:val="00646892"/>
    <w:rsid w:val="00646CEF"/>
    <w:rsid w:val="00650664"/>
    <w:rsid w:val="00653CFB"/>
    <w:rsid w:val="0069528A"/>
    <w:rsid w:val="006B77A2"/>
    <w:rsid w:val="006C2AF2"/>
    <w:rsid w:val="006C54F2"/>
    <w:rsid w:val="006D428B"/>
    <w:rsid w:val="006E692C"/>
    <w:rsid w:val="006F1A47"/>
    <w:rsid w:val="006F7602"/>
    <w:rsid w:val="00710B8F"/>
    <w:rsid w:val="00743AE9"/>
    <w:rsid w:val="0074747A"/>
    <w:rsid w:val="00756AC0"/>
    <w:rsid w:val="00772D23"/>
    <w:rsid w:val="00782D51"/>
    <w:rsid w:val="00785F52"/>
    <w:rsid w:val="00797589"/>
    <w:rsid w:val="007A0C4D"/>
    <w:rsid w:val="007A0C6E"/>
    <w:rsid w:val="007C0B4C"/>
    <w:rsid w:val="007C67D4"/>
    <w:rsid w:val="007C6A2A"/>
    <w:rsid w:val="007D1901"/>
    <w:rsid w:val="007E4252"/>
    <w:rsid w:val="00800EED"/>
    <w:rsid w:val="00824A26"/>
    <w:rsid w:val="008265D9"/>
    <w:rsid w:val="008308DC"/>
    <w:rsid w:val="00832A6C"/>
    <w:rsid w:val="00834563"/>
    <w:rsid w:val="008547C9"/>
    <w:rsid w:val="008618DC"/>
    <w:rsid w:val="008637A1"/>
    <w:rsid w:val="00871346"/>
    <w:rsid w:val="008737A2"/>
    <w:rsid w:val="008973B6"/>
    <w:rsid w:val="008B2569"/>
    <w:rsid w:val="008B6169"/>
    <w:rsid w:val="008F3C3A"/>
    <w:rsid w:val="0092136A"/>
    <w:rsid w:val="00922244"/>
    <w:rsid w:val="00922BE3"/>
    <w:rsid w:val="00932AF5"/>
    <w:rsid w:val="00975747"/>
    <w:rsid w:val="00985ADD"/>
    <w:rsid w:val="009872E4"/>
    <w:rsid w:val="00997202"/>
    <w:rsid w:val="009A117A"/>
    <w:rsid w:val="009A35DE"/>
    <w:rsid w:val="009A7EF9"/>
    <w:rsid w:val="009E2FD9"/>
    <w:rsid w:val="009F676D"/>
    <w:rsid w:val="00A01B8A"/>
    <w:rsid w:val="00A036E3"/>
    <w:rsid w:val="00A14DED"/>
    <w:rsid w:val="00A210A2"/>
    <w:rsid w:val="00A325F4"/>
    <w:rsid w:val="00A37691"/>
    <w:rsid w:val="00A4077B"/>
    <w:rsid w:val="00A64612"/>
    <w:rsid w:val="00A77EBC"/>
    <w:rsid w:val="00AA3D9F"/>
    <w:rsid w:val="00AC7285"/>
    <w:rsid w:val="00B134E3"/>
    <w:rsid w:val="00B40CA3"/>
    <w:rsid w:val="00B5373B"/>
    <w:rsid w:val="00B570B5"/>
    <w:rsid w:val="00B63E1F"/>
    <w:rsid w:val="00B773CD"/>
    <w:rsid w:val="00B80638"/>
    <w:rsid w:val="00B81F5E"/>
    <w:rsid w:val="00B83829"/>
    <w:rsid w:val="00B91A41"/>
    <w:rsid w:val="00B977F2"/>
    <w:rsid w:val="00BB4586"/>
    <w:rsid w:val="00BC071F"/>
    <w:rsid w:val="00BC6175"/>
    <w:rsid w:val="00BD0C0A"/>
    <w:rsid w:val="00BF2F82"/>
    <w:rsid w:val="00C01D10"/>
    <w:rsid w:val="00C06E00"/>
    <w:rsid w:val="00C07BA2"/>
    <w:rsid w:val="00C52E84"/>
    <w:rsid w:val="00C6156C"/>
    <w:rsid w:val="00C705D0"/>
    <w:rsid w:val="00C7273D"/>
    <w:rsid w:val="00C82206"/>
    <w:rsid w:val="00C953E9"/>
    <w:rsid w:val="00CC159F"/>
    <w:rsid w:val="00CC555D"/>
    <w:rsid w:val="00CC6E3A"/>
    <w:rsid w:val="00CD4530"/>
    <w:rsid w:val="00CF37B3"/>
    <w:rsid w:val="00D1631F"/>
    <w:rsid w:val="00D219D1"/>
    <w:rsid w:val="00D22211"/>
    <w:rsid w:val="00D31500"/>
    <w:rsid w:val="00D50698"/>
    <w:rsid w:val="00D5308F"/>
    <w:rsid w:val="00D638F1"/>
    <w:rsid w:val="00D70C96"/>
    <w:rsid w:val="00D754A7"/>
    <w:rsid w:val="00D774D5"/>
    <w:rsid w:val="00D832FD"/>
    <w:rsid w:val="00D833D6"/>
    <w:rsid w:val="00DA796B"/>
    <w:rsid w:val="00E00397"/>
    <w:rsid w:val="00E148F0"/>
    <w:rsid w:val="00E24105"/>
    <w:rsid w:val="00E42437"/>
    <w:rsid w:val="00E61F06"/>
    <w:rsid w:val="00EB7CBE"/>
    <w:rsid w:val="00EC2796"/>
    <w:rsid w:val="00EE5952"/>
    <w:rsid w:val="00EE725F"/>
    <w:rsid w:val="00EF491E"/>
    <w:rsid w:val="00EF548D"/>
    <w:rsid w:val="00EF552E"/>
    <w:rsid w:val="00F00877"/>
    <w:rsid w:val="00F22859"/>
    <w:rsid w:val="00F24215"/>
    <w:rsid w:val="00F31407"/>
    <w:rsid w:val="00F436C7"/>
    <w:rsid w:val="00F516A4"/>
    <w:rsid w:val="00F56DF8"/>
    <w:rsid w:val="00F6798B"/>
    <w:rsid w:val="00F70D03"/>
    <w:rsid w:val="00F74907"/>
    <w:rsid w:val="00F82C4B"/>
    <w:rsid w:val="00F961DD"/>
    <w:rsid w:val="00FA4497"/>
    <w:rsid w:val="00FB5C9C"/>
    <w:rsid w:val="00FE683E"/>
    <w:rsid w:val="00FF519C"/>
    <w:rsid w:val="0D3E7780"/>
    <w:rsid w:val="0DD6D1C7"/>
    <w:rsid w:val="0F010C3C"/>
    <w:rsid w:val="1532BD99"/>
    <w:rsid w:val="18FB3CA5"/>
    <w:rsid w:val="1A9C2C72"/>
    <w:rsid w:val="1C93657F"/>
    <w:rsid w:val="1D5C88D0"/>
    <w:rsid w:val="30AD394D"/>
    <w:rsid w:val="3320B853"/>
    <w:rsid w:val="34BC88B4"/>
    <w:rsid w:val="42C1B39C"/>
    <w:rsid w:val="47623FD2"/>
    <w:rsid w:val="4A99E094"/>
    <w:rsid w:val="544E5ED8"/>
    <w:rsid w:val="63E9ABA9"/>
    <w:rsid w:val="69EBCA00"/>
    <w:rsid w:val="74297E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5BCCF2"/>
  <w15:docId w15:val="{93331CFD-D925-432A-A568-1C134F4BE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B5E36"/>
    <w:rPr>
      <w:color w:val="0000FF"/>
      <w:u w:val="single"/>
    </w:rPr>
  </w:style>
  <w:style w:type="paragraph" w:styleId="Header">
    <w:name w:val="header"/>
    <w:basedOn w:val="Normal"/>
    <w:link w:val="HeaderChar"/>
    <w:uiPriority w:val="99"/>
    <w:unhideWhenUsed/>
    <w:rsid w:val="00D1631F"/>
    <w:pPr>
      <w:tabs>
        <w:tab w:val="center" w:pos="4680"/>
        <w:tab w:val="right" w:pos="9360"/>
      </w:tabs>
    </w:pPr>
  </w:style>
  <w:style w:type="character" w:customStyle="1" w:styleId="HeaderChar">
    <w:name w:val="Header Char"/>
    <w:link w:val="Header"/>
    <w:uiPriority w:val="99"/>
    <w:rsid w:val="00D1631F"/>
    <w:rPr>
      <w:sz w:val="22"/>
      <w:szCs w:val="22"/>
    </w:rPr>
  </w:style>
  <w:style w:type="paragraph" w:styleId="Footer">
    <w:name w:val="footer"/>
    <w:basedOn w:val="Normal"/>
    <w:link w:val="FooterChar"/>
    <w:uiPriority w:val="99"/>
    <w:unhideWhenUsed/>
    <w:rsid w:val="00D1631F"/>
    <w:pPr>
      <w:tabs>
        <w:tab w:val="center" w:pos="4680"/>
        <w:tab w:val="right" w:pos="9360"/>
      </w:tabs>
    </w:pPr>
  </w:style>
  <w:style w:type="character" w:customStyle="1" w:styleId="FooterChar">
    <w:name w:val="Footer Char"/>
    <w:link w:val="Footer"/>
    <w:uiPriority w:val="99"/>
    <w:rsid w:val="00D1631F"/>
    <w:rPr>
      <w:sz w:val="22"/>
      <w:szCs w:val="22"/>
    </w:rPr>
  </w:style>
  <w:style w:type="paragraph" w:styleId="BalloonText">
    <w:name w:val="Balloon Text"/>
    <w:basedOn w:val="Normal"/>
    <w:link w:val="BalloonTextChar"/>
    <w:uiPriority w:val="99"/>
    <w:semiHidden/>
    <w:unhideWhenUsed/>
    <w:rsid w:val="00D1631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1631F"/>
    <w:rPr>
      <w:rFonts w:ascii="Tahoma" w:hAnsi="Tahoma" w:cs="Tahoma"/>
      <w:sz w:val="16"/>
      <w:szCs w:val="16"/>
    </w:rPr>
  </w:style>
  <w:style w:type="paragraph" w:styleId="NoSpacing">
    <w:name w:val="No Spacing"/>
    <w:uiPriority w:val="1"/>
    <w:qFormat/>
    <w:rsid w:val="007A0C4D"/>
    <w:rPr>
      <w:sz w:val="22"/>
      <w:szCs w:val="22"/>
    </w:rPr>
  </w:style>
  <w:style w:type="paragraph" w:styleId="EnvelopeAddress">
    <w:name w:val="envelope address"/>
    <w:basedOn w:val="Normal"/>
    <w:uiPriority w:val="99"/>
    <w:unhideWhenUsed/>
    <w:rsid w:val="001613F5"/>
    <w:pPr>
      <w:framePr w:w="7920" w:h="1980" w:hRule="exact" w:hSpace="180" w:wrap="auto" w:hAnchor="page" w:xAlign="center" w:yAlign="bottom"/>
      <w:ind w:left="2880"/>
    </w:pPr>
    <w:rPr>
      <w:rFonts w:ascii="Cambria" w:eastAsia="Times New Roman" w:hAnsi="Cambria"/>
      <w:sz w:val="24"/>
      <w:szCs w:val="24"/>
    </w:rPr>
  </w:style>
  <w:style w:type="paragraph" w:styleId="EnvelopeReturn">
    <w:name w:val="envelope return"/>
    <w:basedOn w:val="Normal"/>
    <w:uiPriority w:val="99"/>
    <w:unhideWhenUsed/>
    <w:rsid w:val="001613F5"/>
    <w:pPr>
      <w:spacing w:after="0" w:line="240" w:lineRule="auto"/>
    </w:pPr>
    <w:rPr>
      <w:rFonts w:ascii="Cambria" w:eastAsia="Times New Roman" w:hAnsi="Cambria"/>
      <w:sz w:val="20"/>
      <w:szCs w:val="20"/>
    </w:rPr>
  </w:style>
  <w:style w:type="paragraph" w:styleId="BodyText">
    <w:name w:val="Body Text"/>
    <w:basedOn w:val="Normal"/>
    <w:link w:val="BodyTextChar"/>
    <w:rsid w:val="00F00877"/>
    <w:pPr>
      <w:spacing w:after="0" w:line="240" w:lineRule="auto"/>
      <w:jc w:val="both"/>
    </w:pPr>
    <w:rPr>
      <w:rFonts w:ascii="Times New Roman" w:eastAsia="Times New Roman" w:hAnsi="Times New Roman"/>
      <w:sz w:val="24"/>
      <w:szCs w:val="20"/>
    </w:rPr>
  </w:style>
  <w:style w:type="character" w:customStyle="1" w:styleId="BodyTextChar">
    <w:name w:val="Body Text Char"/>
    <w:link w:val="BodyText"/>
    <w:rsid w:val="00F00877"/>
    <w:rPr>
      <w:rFonts w:ascii="Times New Roman" w:eastAsia="Times New Roman" w:hAnsi="Times New Roman"/>
      <w:sz w:val="24"/>
    </w:rPr>
  </w:style>
  <w:style w:type="character" w:styleId="Strong">
    <w:name w:val="Strong"/>
    <w:qFormat/>
    <w:rsid w:val="00B83829"/>
    <w:rPr>
      <w:b/>
      <w:bCs/>
    </w:rPr>
  </w:style>
  <w:style w:type="paragraph" w:styleId="NormalWeb">
    <w:name w:val="Normal (Web)"/>
    <w:basedOn w:val="Normal"/>
    <w:uiPriority w:val="99"/>
    <w:unhideWhenUsed/>
    <w:rsid w:val="00B134E3"/>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623AAF"/>
    <w:pPr>
      <w:autoSpaceDE w:val="0"/>
      <w:autoSpaceDN w:val="0"/>
      <w:adjustRightInd w:val="0"/>
    </w:pPr>
    <w:rPr>
      <w:rFonts w:cs="Calibri"/>
      <w:color w:val="000000"/>
      <w:sz w:val="24"/>
      <w:szCs w:val="24"/>
    </w:rPr>
  </w:style>
  <w:style w:type="paragraph" w:styleId="Revision">
    <w:name w:val="Revision"/>
    <w:hidden/>
    <w:uiPriority w:val="99"/>
    <w:semiHidden/>
    <w:rsid w:val="00756AC0"/>
    <w:rPr>
      <w:sz w:val="22"/>
      <w:szCs w:val="22"/>
    </w:rPr>
  </w:style>
  <w:style w:type="table" w:styleId="TableGrid">
    <w:name w:val="Table Grid"/>
    <w:basedOn w:val="TableNormal"/>
    <w:uiPriority w:val="59"/>
    <w:rsid w:val="00CF37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4">
    <w:name w:val="Pa4"/>
    <w:basedOn w:val="Default"/>
    <w:next w:val="Default"/>
    <w:uiPriority w:val="99"/>
    <w:rsid w:val="00B63E1F"/>
    <w:pPr>
      <w:spacing w:line="241" w:lineRule="atLeast"/>
    </w:pPr>
    <w:rPr>
      <w:rFonts w:ascii="Gotham HTF Book" w:hAnsi="Gotham HTF Book" w:cs="Times New Roman"/>
      <w:color w:val="auto"/>
    </w:rPr>
  </w:style>
  <w:style w:type="character" w:customStyle="1" w:styleId="A10">
    <w:name w:val="A10"/>
    <w:uiPriority w:val="99"/>
    <w:rsid w:val="00B63E1F"/>
    <w:rPr>
      <w:rFonts w:cs="Gotham HTF Book"/>
      <w:color w:val="000000"/>
      <w:sz w:val="18"/>
      <w:szCs w:val="18"/>
    </w:rPr>
  </w:style>
  <w:style w:type="paragraph" w:customStyle="1" w:styleId="Pa0">
    <w:name w:val="Pa0"/>
    <w:basedOn w:val="Default"/>
    <w:next w:val="Default"/>
    <w:uiPriority w:val="99"/>
    <w:rsid w:val="00B63E1F"/>
    <w:pPr>
      <w:spacing w:line="241" w:lineRule="atLeast"/>
    </w:pPr>
    <w:rPr>
      <w:rFonts w:ascii="Gotham HTF Book" w:hAnsi="Gotham HTF Book" w:cs="Times New Roman"/>
      <w:color w:val="auto"/>
    </w:rPr>
  </w:style>
  <w:style w:type="character" w:styleId="UnresolvedMention">
    <w:name w:val="Unresolved Mention"/>
    <w:basedOn w:val="DefaultParagraphFont"/>
    <w:uiPriority w:val="99"/>
    <w:semiHidden/>
    <w:unhideWhenUsed/>
    <w:rsid w:val="009872E4"/>
    <w:rPr>
      <w:color w:val="605E5C"/>
      <w:shd w:val="clear" w:color="auto" w:fill="E1DFDD"/>
    </w:rPr>
  </w:style>
  <w:style w:type="paragraph" w:customStyle="1" w:styleId="xmsonormal">
    <w:name w:val="x_msonormal"/>
    <w:basedOn w:val="Normal"/>
    <w:rsid w:val="004A3993"/>
    <w:pPr>
      <w:spacing w:after="0" w:line="240" w:lineRule="auto"/>
    </w:pPr>
    <w:rPr>
      <w:rFonts w:eastAsiaTheme="minorHAnsi" w:cs="Calibri"/>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5206701">
      <w:bodyDiv w:val="1"/>
      <w:marLeft w:val="0"/>
      <w:marRight w:val="0"/>
      <w:marTop w:val="0"/>
      <w:marBottom w:val="0"/>
      <w:divBdr>
        <w:top w:val="none" w:sz="0" w:space="0" w:color="auto"/>
        <w:left w:val="none" w:sz="0" w:space="0" w:color="auto"/>
        <w:bottom w:val="none" w:sz="0" w:space="0" w:color="auto"/>
        <w:right w:val="none" w:sz="0" w:space="0" w:color="auto"/>
      </w:divBdr>
    </w:div>
    <w:div w:id="726145798">
      <w:bodyDiv w:val="1"/>
      <w:marLeft w:val="0"/>
      <w:marRight w:val="0"/>
      <w:marTop w:val="0"/>
      <w:marBottom w:val="0"/>
      <w:divBdr>
        <w:top w:val="none" w:sz="0" w:space="0" w:color="auto"/>
        <w:left w:val="none" w:sz="0" w:space="0" w:color="auto"/>
        <w:bottom w:val="none" w:sz="0" w:space="0" w:color="auto"/>
        <w:right w:val="none" w:sz="0" w:space="0" w:color="auto"/>
      </w:divBdr>
    </w:div>
    <w:div w:id="910698044">
      <w:bodyDiv w:val="1"/>
      <w:marLeft w:val="0"/>
      <w:marRight w:val="0"/>
      <w:marTop w:val="0"/>
      <w:marBottom w:val="0"/>
      <w:divBdr>
        <w:top w:val="none" w:sz="0" w:space="0" w:color="auto"/>
        <w:left w:val="none" w:sz="0" w:space="0" w:color="auto"/>
        <w:bottom w:val="none" w:sz="0" w:space="0" w:color="auto"/>
        <w:right w:val="none" w:sz="0" w:space="0" w:color="auto"/>
      </w:divBdr>
    </w:div>
    <w:div w:id="1415205201">
      <w:bodyDiv w:val="1"/>
      <w:marLeft w:val="0"/>
      <w:marRight w:val="0"/>
      <w:marTop w:val="0"/>
      <w:marBottom w:val="0"/>
      <w:divBdr>
        <w:top w:val="none" w:sz="0" w:space="0" w:color="auto"/>
        <w:left w:val="none" w:sz="0" w:space="0" w:color="auto"/>
        <w:bottom w:val="none" w:sz="0" w:space="0" w:color="auto"/>
        <w:right w:val="none" w:sz="0" w:space="0" w:color="auto"/>
      </w:divBdr>
    </w:div>
    <w:div w:id="1415467495">
      <w:bodyDiv w:val="1"/>
      <w:marLeft w:val="0"/>
      <w:marRight w:val="0"/>
      <w:marTop w:val="0"/>
      <w:marBottom w:val="0"/>
      <w:divBdr>
        <w:top w:val="none" w:sz="0" w:space="0" w:color="auto"/>
        <w:left w:val="none" w:sz="0" w:space="0" w:color="auto"/>
        <w:bottom w:val="none" w:sz="0" w:space="0" w:color="auto"/>
        <w:right w:val="none" w:sz="0" w:space="0" w:color="auto"/>
      </w:divBdr>
    </w:div>
    <w:div w:id="1737625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documenttasks/documenttasks1.xml><?xml version="1.0" encoding="utf-8"?>
<t:Tasks xmlns:t="http://schemas.microsoft.com/office/tasks/2019/documenttasks" xmlns:oel="http://schemas.microsoft.com/office/2019/extlst">
  <t:Task id="{DE74C926-1B64-4063-8A33-117D42AF4184}">
    <t:Anchor>
      <t:Comment id="978205009"/>
    </t:Anchor>
    <t:History>
      <t:Event id="{7E5A3DD8-979E-416D-9AB7-67CCBBEB2919}" time="2022-02-22T19:33:02.006Z">
        <t:Attribution userId="S::rpak@wpaonline.org::548ef607-5f85-48b7-9801-c46837bfa0e2" userProvider="AD" userName="Rebecca Pak"/>
        <t:Anchor>
          <t:Comment id="978205009"/>
        </t:Anchor>
        <t:Create/>
      </t:Event>
      <t:Event id="{59F12DE1-8203-4561-8ABB-78BA71122042}" time="2022-02-22T19:33:02.006Z">
        <t:Attribution userId="S::rpak@wpaonline.org::548ef607-5f85-48b7-9801-c46837bfa0e2" userProvider="AD" userName="Rebecca Pak"/>
        <t:Anchor>
          <t:Comment id="978205009"/>
        </t:Anchor>
        <t:Assign userId="S::EFreund@wpaonline.org::f8381b9e-2d92-491e-b376-c9e1df41590e" userProvider="AD" userName="Erika Freund"/>
      </t:Event>
      <t:Event id="{BFD416AF-73F3-4064-BFB9-F35D9BF510A7}" time="2022-02-22T19:33:02.006Z">
        <t:Attribution userId="S::rpak@wpaonline.org::548ef607-5f85-48b7-9801-c46837bfa0e2" userProvider="AD" userName="Rebecca Pak"/>
        <t:Anchor>
          <t:Comment id="978205009"/>
        </t:Anchor>
        <t:SetTitle title="@Erika Freund to determine minimum fundraising per runner"/>
      </t:Event>
      <t:Event id="{CCEE61A4-6402-44A9-AFB2-07686537B0FD}" time="2022-02-25T19:59:46.24Z">
        <t:Attribution userId="S::rpak@wpaonline.org::548ef607-5f85-48b7-9801-c46837bfa0e2" userProvider="AD" userName="Rebecca Pak"/>
        <t:Progress percentComplete="100"/>
      </t:Event>
    </t:History>
  </t:Task>
  <t:Task id="{9282BBF0-4758-4E56-887E-D2BA9DD72E19}">
    <t:Anchor>
      <t:Comment id="2118903654"/>
    </t:Anchor>
    <t:History>
      <t:Event id="{EC713733-EEE7-42A1-BD35-D3E0B43C3768}" time="2022-02-22T19:33:33.031Z">
        <t:Attribution userId="S::rpak@wpaonline.org::548ef607-5f85-48b7-9801-c46837bfa0e2" userProvider="AD" userName="Rebecca Pak"/>
        <t:Anchor>
          <t:Comment id="2118903654"/>
        </t:Anchor>
        <t:Create/>
      </t:Event>
      <t:Event id="{CA363A6A-5844-49C3-A022-6DF13B63FD79}" time="2022-02-22T19:33:33.031Z">
        <t:Attribution userId="S::rpak@wpaonline.org::548ef607-5f85-48b7-9801-c46837bfa0e2" userProvider="AD" userName="Rebecca Pak"/>
        <t:Anchor>
          <t:Comment id="2118903654"/>
        </t:Anchor>
        <t:Assign userId="S::EFreund@wpaonline.org::f8381b9e-2d92-491e-b376-c9e1df41590e" userProvider="AD" userName="Erika Freund"/>
      </t:Event>
      <t:Event id="{BB5E5A37-F1B0-482A-81EB-CEA807805B00}" time="2022-02-22T19:33:33.031Z">
        <t:Attribution userId="S::rpak@wpaonline.org::548ef607-5f85-48b7-9801-c46837bfa0e2" userProvider="AD" userName="Rebecca Pak"/>
        <t:Anchor>
          <t:Comment id="2118903654"/>
        </t:Anchor>
        <t:SetTitle title="@Erika Freund to determine."/>
      </t:Event>
      <t:Event id="{1E0C3DE3-AD0A-4FD5-A123-E44BE841F4F4}" time="2022-02-25T20:01:22.494Z">
        <t:Attribution userId="S::rpak@wpaonline.org::548ef607-5f85-48b7-9801-c46837bfa0e2" userProvider="AD" userName="Rebecca Pak"/>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fc6cf4f4-c824-48e8-99d0-e92b086c7dbc">Progress</Statu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85A1582986734BA5579E0F3677C10D" ma:contentTypeVersion="14" ma:contentTypeDescription="Create a new document." ma:contentTypeScope="" ma:versionID="d72e2701adc96a6443ec2e1d71b654b6">
  <xsd:schema xmlns:xsd="http://www.w3.org/2001/XMLSchema" xmlns:xs="http://www.w3.org/2001/XMLSchema" xmlns:p="http://schemas.microsoft.com/office/2006/metadata/properties" xmlns:ns2="fc6cf4f4-c824-48e8-99d0-e92b086c7dbc" xmlns:ns3="4eaf6ec4-e0b7-40c0-ba7e-a91e7ab38801" targetNamespace="http://schemas.microsoft.com/office/2006/metadata/properties" ma:root="true" ma:fieldsID="b3dded7ecadc53b9d85e1fbc64b702d3" ns2:_="" ns3:_="">
    <xsd:import namespace="fc6cf4f4-c824-48e8-99d0-e92b086c7dbc"/>
    <xsd:import namespace="4eaf6ec4-e0b7-40c0-ba7e-a91e7ab3880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Statu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6cf4f4-c824-48e8-99d0-e92b086c7d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Status" ma:index="14" nillable="true" ma:displayName="Status" ma:default="Progress" ma:format="Dropdown" ma:internalName="Status">
      <xsd:simpleType>
        <xsd:restriction base="dms:Text">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eaf6ec4-e0b7-40c0-ba7e-a91e7ab388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19C3E8-3FC7-452A-AA52-5588FAED38CE}">
  <ds:schemaRefs>
    <ds:schemaRef ds:uri="http://schemas.microsoft.com/sharepoint/v3/contenttype/forms"/>
  </ds:schemaRefs>
</ds:datastoreItem>
</file>

<file path=customXml/itemProps2.xml><?xml version="1.0" encoding="utf-8"?>
<ds:datastoreItem xmlns:ds="http://schemas.openxmlformats.org/officeDocument/2006/customXml" ds:itemID="{ED99B764-6010-4ED1-870F-082AF7E12CC9}">
  <ds:schemaRefs>
    <ds:schemaRef ds:uri="http://schemas.microsoft.com/office/2006/metadata/properties"/>
    <ds:schemaRef ds:uri="http://schemas.microsoft.com/office/infopath/2007/PartnerControls"/>
    <ds:schemaRef ds:uri="fc6cf4f4-c824-48e8-99d0-e92b086c7dbc"/>
  </ds:schemaRefs>
</ds:datastoreItem>
</file>

<file path=customXml/itemProps3.xml><?xml version="1.0" encoding="utf-8"?>
<ds:datastoreItem xmlns:ds="http://schemas.openxmlformats.org/officeDocument/2006/customXml" ds:itemID="{F31293B9-CD64-4045-B2B9-373C6DA5A3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6cf4f4-c824-48e8-99d0-e92b086c7dbc"/>
    <ds:schemaRef ds:uri="4eaf6ec4-e0b7-40c0-ba7e-a91e7ab388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13DD22-671D-4192-8EEF-88AF59D18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595</Words>
  <Characters>3393</Characters>
  <Application>Microsoft Office Word</Application>
  <DocSecurity>0</DocSecurity>
  <Lines>28</Lines>
  <Paragraphs>7</Paragraphs>
  <ScaleCrop>false</ScaleCrop>
  <Company>Safe Horizon</Company>
  <LinksUpToDate>false</LinksUpToDate>
  <CharactersWithSpaces>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Pak</dc:creator>
  <cp:lastModifiedBy>Rebecca Pak</cp:lastModifiedBy>
  <cp:revision>4</cp:revision>
  <cp:lastPrinted>2019-11-26T21:45:00Z</cp:lastPrinted>
  <dcterms:created xsi:type="dcterms:W3CDTF">2022-05-13T13:28:00Z</dcterms:created>
  <dcterms:modified xsi:type="dcterms:W3CDTF">2022-05-20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85A1582986734BA5579E0F3677C10D</vt:lpwstr>
  </property>
</Properties>
</file>